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3B849" w14:textId="1444F8E4" w:rsidR="00194CCC" w:rsidRDefault="00A21215" w:rsidP="00D0421A">
      <w:pPr>
        <w:spacing w:line="300" w:lineRule="exact"/>
        <w:jc w:val="left"/>
        <w:rPr>
          <w:rFonts w:ascii="Times New Roman" w:eastAsia="맑은 고딕" w:hAnsi="Times New Roman"/>
          <w:b/>
          <w:sz w:val="32"/>
          <w:szCs w:val="32"/>
          <w:lang w:eastAsia="ko-KR"/>
        </w:rPr>
      </w:pPr>
      <w:r>
        <w:rPr>
          <w:rFonts w:ascii="Times New Roman" w:eastAsia="맑은 고딕" w:hAnsi="Times New Roman"/>
          <w:b/>
          <w:sz w:val="32"/>
          <w:szCs w:val="32"/>
          <w:lang w:eastAsia="ko-KR"/>
        </w:rPr>
        <w:t>Title of Ocean Color Research</w:t>
      </w:r>
    </w:p>
    <w:p w14:paraId="5BC75096" w14:textId="77777777" w:rsidR="002C5B21" w:rsidRPr="00491C19" w:rsidRDefault="002C5B21" w:rsidP="00D0421A">
      <w:pPr>
        <w:spacing w:line="300" w:lineRule="exact"/>
        <w:jc w:val="left"/>
        <w:rPr>
          <w:rFonts w:ascii="Times New Roman" w:eastAsia="Yu Mincho Light" w:hAnsi="Times New Roman"/>
          <w:b/>
          <w:sz w:val="32"/>
          <w:szCs w:val="32"/>
        </w:rPr>
      </w:pPr>
    </w:p>
    <w:p w14:paraId="2D41BE4F" w14:textId="40D3ADB3" w:rsidR="00D0421A" w:rsidRPr="00F44A51" w:rsidRDefault="00A21215" w:rsidP="00D0421A">
      <w:pPr>
        <w:spacing w:line="300" w:lineRule="exact"/>
        <w:jc w:val="left"/>
        <w:rPr>
          <w:rFonts w:ascii="Times New Roman" w:eastAsia="Yu Mincho Light" w:hAnsi="Times New Roman"/>
          <w:b/>
          <w:szCs w:val="24"/>
        </w:rPr>
      </w:pPr>
      <w:r w:rsidRPr="00A21215">
        <w:rPr>
          <w:rFonts w:ascii="Times New Roman" w:eastAsia="Yu Mincho Light" w:hAnsi="Times New Roman"/>
          <w:b/>
          <w:szCs w:val="24"/>
        </w:rPr>
        <w:t xml:space="preserve">My Tam </w:t>
      </w:r>
      <w:proofErr w:type="spellStart"/>
      <w:r w:rsidRPr="00A21215">
        <w:rPr>
          <w:rFonts w:ascii="Times New Roman" w:eastAsia="Yu Mincho Light" w:hAnsi="Times New Roman"/>
          <w:b/>
          <w:szCs w:val="24"/>
        </w:rPr>
        <w:t>Tran</w:t>
      </w:r>
      <w:proofErr w:type="gramStart"/>
      <w:r w:rsidR="002C5B21" w:rsidRPr="00031A97">
        <w:rPr>
          <w:rFonts w:ascii="Times New Roman" w:eastAsia="Yu Mincho Light" w:hAnsi="Times New Roman"/>
          <w:b/>
          <w:szCs w:val="24"/>
          <w:vertAlign w:val="superscript"/>
        </w:rPr>
        <w:t>1</w:t>
      </w:r>
      <w:proofErr w:type="spellEnd"/>
      <w:r w:rsidR="002C5B21">
        <w:rPr>
          <w:rFonts w:ascii="Times New Roman" w:eastAsia="Yu Mincho Light" w:hAnsi="Times New Roman"/>
          <w:b/>
          <w:szCs w:val="24"/>
        </w:rPr>
        <w:t xml:space="preserve"> ,</w:t>
      </w:r>
      <w:proofErr w:type="gramEnd"/>
      <w:r w:rsidR="002C5B21">
        <w:rPr>
          <w:rFonts w:ascii="Times New Roman" w:eastAsia="Yu Mincho Light" w:hAnsi="Times New Roman"/>
          <w:b/>
          <w:szCs w:val="24"/>
        </w:rPr>
        <w:t xml:space="preserve">  </w:t>
      </w:r>
      <w:proofErr w:type="spellStart"/>
      <w:r w:rsidRPr="00A21215">
        <w:rPr>
          <w:rFonts w:ascii="Times New Roman" w:eastAsia="Yu Mincho Light" w:hAnsi="Times New Roman"/>
          <w:b/>
          <w:szCs w:val="24"/>
        </w:rPr>
        <w:t>Nattawin</w:t>
      </w:r>
      <w:proofErr w:type="spellEnd"/>
      <w:r w:rsidRPr="00A21215">
        <w:rPr>
          <w:rFonts w:ascii="Times New Roman" w:eastAsia="Yu Mincho Light" w:hAnsi="Times New Roman"/>
          <w:b/>
          <w:szCs w:val="24"/>
        </w:rPr>
        <w:t xml:space="preserve"> </w:t>
      </w:r>
      <w:proofErr w:type="spellStart"/>
      <w:r w:rsidRPr="00A21215">
        <w:rPr>
          <w:rFonts w:ascii="Times New Roman" w:eastAsia="Yu Mincho Light" w:hAnsi="Times New Roman"/>
          <w:b/>
          <w:szCs w:val="24"/>
        </w:rPr>
        <w:t>Chaiyasit</w:t>
      </w:r>
      <w:r w:rsidR="002C5B21" w:rsidRPr="00031A97">
        <w:rPr>
          <w:rFonts w:ascii="Times New Roman" w:eastAsia="Yu Mincho Light" w:hAnsi="Times New Roman"/>
          <w:b/>
          <w:szCs w:val="24"/>
          <w:vertAlign w:val="superscript"/>
        </w:rPr>
        <w:t>1</w:t>
      </w:r>
      <w:proofErr w:type="spellEnd"/>
      <w:r w:rsidR="002C5B21">
        <w:rPr>
          <w:rFonts w:ascii="Times New Roman" w:eastAsia="Yu Mincho Light" w:hAnsi="Times New Roman"/>
          <w:b/>
          <w:szCs w:val="24"/>
        </w:rPr>
        <w:t xml:space="preserve">, </w:t>
      </w:r>
      <w:r w:rsidRPr="00A21215">
        <w:rPr>
          <w:rFonts w:ascii="Times New Roman" w:eastAsia="Yu Mincho Light" w:hAnsi="Times New Roman"/>
          <w:b/>
          <w:szCs w:val="24"/>
        </w:rPr>
        <w:t xml:space="preserve">Raisa </w:t>
      </w:r>
      <w:proofErr w:type="spellStart"/>
      <w:r w:rsidRPr="00A21215">
        <w:rPr>
          <w:rFonts w:ascii="Times New Roman" w:eastAsia="Yu Mincho Light" w:hAnsi="Times New Roman"/>
          <w:b/>
          <w:szCs w:val="24"/>
        </w:rPr>
        <w:t>Pranata</w:t>
      </w:r>
      <w:r w:rsidR="002C5B21" w:rsidRPr="00031A97">
        <w:rPr>
          <w:rFonts w:ascii="Times New Roman" w:eastAsia="Yu Mincho Light" w:hAnsi="Times New Roman"/>
          <w:b/>
          <w:szCs w:val="24"/>
          <w:vertAlign w:val="superscript"/>
        </w:rPr>
        <w:t>1</w:t>
      </w:r>
      <w:proofErr w:type="spellEnd"/>
      <w:r w:rsidR="002C5B21">
        <w:rPr>
          <w:rFonts w:ascii="Times New Roman" w:eastAsia="Yu Mincho Light" w:hAnsi="Times New Roman"/>
          <w:b/>
          <w:szCs w:val="24"/>
        </w:rPr>
        <w:t xml:space="preserve">, </w:t>
      </w:r>
      <w:proofErr w:type="spellStart"/>
      <w:r w:rsidRPr="00A21215">
        <w:rPr>
          <w:rFonts w:ascii="Times New Roman" w:eastAsia="Yu Mincho Light" w:hAnsi="Times New Roman"/>
          <w:b/>
          <w:szCs w:val="24"/>
        </w:rPr>
        <w:t>Liying</w:t>
      </w:r>
      <w:proofErr w:type="spellEnd"/>
      <w:r w:rsidRPr="00A21215">
        <w:rPr>
          <w:rFonts w:ascii="Times New Roman" w:eastAsia="Yu Mincho Light" w:hAnsi="Times New Roman"/>
          <w:b/>
          <w:szCs w:val="24"/>
        </w:rPr>
        <w:t xml:space="preserve"> </w:t>
      </w:r>
      <w:proofErr w:type="spellStart"/>
      <w:r w:rsidRPr="00A21215">
        <w:rPr>
          <w:rFonts w:ascii="Times New Roman" w:eastAsia="Yu Mincho Light" w:hAnsi="Times New Roman"/>
          <w:b/>
          <w:szCs w:val="24"/>
        </w:rPr>
        <w:t>Zhao</w:t>
      </w:r>
      <w:r w:rsidR="002C5B21" w:rsidRPr="00031A97">
        <w:rPr>
          <w:rFonts w:ascii="Times New Roman" w:eastAsia="Yu Mincho Light" w:hAnsi="Times New Roman"/>
          <w:b/>
          <w:szCs w:val="24"/>
          <w:vertAlign w:val="superscript"/>
        </w:rPr>
        <w:t>1</w:t>
      </w:r>
      <w:proofErr w:type="spellEnd"/>
      <w:r w:rsidR="002C5B21">
        <w:rPr>
          <w:rFonts w:ascii="Times New Roman" w:eastAsia="Yu Mincho Light" w:hAnsi="Times New Roman"/>
          <w:b/>
          <w:szCs w:val="24"/>
        </w:rPr>
        <w:t xml:space="preserve">, </w:t>
      </w:r>
      <w:r w:rsidRPr="00A21215">
        <w:rPr>
          <w:rFonts w:ascii="Times New Roman" w:eastAsia="Yu Mincho Light" w:hAnsi="Times New Roman"/>
          <w:b/>
          <w:szCs w:val="24"/>
        </w:rPr>
        <w:t xml:space="preserve">Minji </w:t>
      </w:r>
      <w:proofErr w:type="spellStart"/>
      <w:r w:rsidRPr="00A21215">
        <w:rPr>
          <w:rFonts w:ascii="Times New Roman" w:eastAsia="Yu Mincho Light" w:hAnsi="Times New Roman"/>
          <w:b/>
          <w:szCs w:val="24"/>
        </w:rPr>
        <w:t>Park</w:t>
      </w:r>
      <w:r>
        <w:rPr>
          <w:rFonts w:ascii="Times New Roman" w:eastAsia="Yu Mincho Light" w:hAnsi="Times New Roman"/>
          <w:b/>
          <w:szCs w:val="24"/>
          <w:vertAlign w:val="superscript"/>
        </w:rPr>
        <w:t>2</w:t>
      </w:r>
      <w:proofErr w:type="spellEnd"/>
      <w:r>
        <w:rPr>
          <w:rFonts w:ascii="Times New Roman" w:eastAsia="Yu Mincho Light" w:hAnsi="Times New Roman"/>
          <w:b/>
          <w:szCs w:val="24"/>
        </w:rPr>
        <w:t xml:space="preserve">, </w:t>
      </w:r>
      <w:r w:rsidRPr="00A21215">
        <w:rPr>
          <w:rFonts w:ascii="Times New Roman" w:eastAsia="Yu Mincho Light" w:hAnsi="Times New Roman"/>
          <w:b/>
          <w:szCs w:val="24"/>
        </w:rPr>
        <w:t xml:space="preserve">Satoshi </w:t>
      </w:r>
      <w:proofErr w:type="spellStart"/>
      <w:r w:rsidRPr="00A21215">
        <w:rPr>
          <w:rFonts w:ascii="Times New Roman" w:eastAsia="Yu Mincho Light" w:hAnsi="Times New Roman"/>
          <w:b/>
          <w:szCs w:val="24"/>
        </w:rPr>
        <w:t>Yamamoto</w:t>
      </w:r>
      <w:r>
        <w:rPr>
          <w:rFonts w:ascii="Times New Roman" w:eastAsia="Yu Mincho Light" w:hAnsi="Times New Roman"/>
          <w:b/>
          <w:szCs w:val="24"/>
          <w:vertAlign w:val="superscript"/>
        </w:rPr>
        <w:t>3</w:t>
      </w:r>
      <w:proofErr w:type="spellEnd"/>
      <w:r w:rsidR="002C5B21" w:rsidRPr="00031A97">
        <w:rPr>
          <w:rFonts w:ascii="Times New Roman" w:eastAsia="Yu Mincho Light" w:hAnsi="Times New Roman"/>
          <w:b/>
          <w:szCs w:val="24"/>
          <w:vertAlign w:val="superscript"/>
        </w:rPr>
        <w:t>*</w:t>
      </w:r>
    </w:p>
    <w:p w14:paraId="4E2EA4DB" w14:textId="77777777" w:rsidR="00031A97" w:rsidRPr="003501A4" w:rsidRDefault="00031A97" w:rsidP="00031A97">
      <w:pPr>
        <w:adjustRightInd w:val="0"/>
        <w:snapToGrid w:val="0"/>
        <w:ind w:left="142" w:hanging="142"/>
        <w:jc w:val="left"/>
        <w:rPr>
          <w:rFonts w:ascii="Times New Roman" w:eastAsia="Yu Mincho Light" w:hAnsi="Times New Roman"/>
          <w:szCs w:val="24"/>
        </w:rPr>
      </w:pPr>
    </w:p>
    <w:p w14:paraId="6E773C53" w14:textId="53E35551" w:rsidR="00031A97" w:rsidRPr="00194EDF" w:rsidRDefault="00031A97" w:rsidP="00031A97">
      <w:pPr>
        <w:adjustRightInd w:val="0"/>
        <w:snapToGrid w:val="0"/>
        <w:ind w:left="142" w:hanging="142"/>
        <w:jc w:val="left"/>
        <w:rPr>
          <w:rFonts w:ascii="Times New Roman" w:eastAsia="Yu Mincho Light" w:hAnsi="Times New Roman"/>
          <w:szCs w:val="24"/>
        </w:rPr>
      </w:pPr>
      <w:proofErr w:type="spellStart"/>
      <w:r w:rsidRPr="00194EDF">
        <w:rPr>
          <w:rFonts w:ascii="Times New Roman" w:eastAsia="Yu Mincho Light" w:hAnsi="Times New Roman"/>
          <w:szCs w:val="24"/>
          <w:vertAlign w:val="superscript"/>
        </w:rPr>
        <w:t>1</w:t>
      </w:r>
      <w:r w:rsidR="00904E8E" w:rsidRPr="00904E8E">
        <w:rPr>
          <w:color w:val="000000"/>
          <w:kern w:val="0"/>
        </w:rPr>
        <w:t>Department</w:t>
      </w:r>
      <w:proofErr w:type="spellEnd"/>
      <w:r w:rsidR="00904E8E" w:rsidRPr="00904E8E">
        <w:rPr>
          <w:color w:val="000000"/>
          <w:kern w:val="0"/>
        </w:rPr>
        <w:t xml:space="preserve"> of Environmental Systems, East Asia Institute of Science and Technology</w:t>
      </w:r>
      <w:r w:rsidR="00904E8E">
        <w:rPr>
          <w:color w:val="000000"/>
          <w:kern w:val="0"/>
        </w:rPr>
        <w:t>, Vietnam</w:t>
      </w:r>
    </w:p>
    <w:p w14:paraId="539DEFFB" w14:textId="555D6225" w:rsidR="00A21215" w:rsidRPr="00194EDF" w:rsidRDefault="00904E8E" w:rsidP="00A21215">
      <w:pPr>
        <w:adjustRightInd w:val="0"/>
        <w:snapToGrid w:val="0"/>
        <w:ind w:left="142" w:hanging="142"/>
        <w:jc w:val="left"/>
        <w:rPr>
          <w:rFonts w:ascii="Times New Roman" w:eastAsia="Yu Mincho Light" w:hAnsi="Times New Roman"/>
          <w:szCs w:val="24"/>
        </w:rPr>
      </w:pPr>
      <w:proofErr w:type="spellStart"/>
      <w:r>
        <w:rPr>
          <w:rFonts w:ascii="Times New Roman" w:eastAsia="Yu Mincho Light" w:hAnsi="Times New Roman"/>
          <w:szCs w:val="24"/>
          <w:vertAlign w:val="superscript"/>
        </w:rPr>
        <w:t>2</w:t>
      </w:r>
      <w:r w:rsidRPr="00904E8E">
        <w:rPr>
          <w:color w:val="000000"/>
          <w:kern w:val="0"/>
        </w:rPr>
        <w:t>Department</w:t>
      </w:r>
      <w:proofErr w:type="spellEnd"/>
      <w:r w:rsidRPr="00904E8E">
        <w:rPr>
          <w:color w:val="000000"/>
          <w:kern w:val="0"/>
        </w:rPr>
        <w:t xml:space="preserve"> of Geospatial Engineering, Nusantara Technological University,</w:t>
      </w:r>
      <w:r>
        <w:rPr>
          <w:color w:val="000000"/>
          <w:kern w:val="0"/>
        </w:rPr>
        <w:t xml:space="preserve"> Thailand</w:t>
      </w:r>
    </w:p>
    <w:p w14:paraId="3D16AC85" w14:textId="04BCC88D" w:rsidR="00031A97" w:rsidRPr="00194EDF" w:rsidRDefault="00031A97" w:rsidP="00031A97">
      <w:pPr>
        <w:adjustRightInd w:val="0"/>
        <w:snapToGrid w:val="0"/>
        <w:ind w:left="142" w:hanging="142"/>
        <w:jc w:val="left"/>
        <w:rPr>
          <w:rFonts w:ascii="Times New Roman" w:eastAsia="Yu Mincho Light" w:hAnsi="Times New Roman"/>
          <w:szCs w:val="24"/>
        </w:rPr>
      </w:pPr>
    </w:p>
    <w:p w14:paraId="29E5303A" w14:textId="77777777" w:rsidR="008725A0" w:rsidRDefault="008725A0" w:rsidP="008205CD">
      <w:pPr>
        <w:adjustRightInd w:val="0"/>
        <w:snapToGrid w:val="0"/>
        <w:jc w:val="left"/>
        <w:rPr>
          <w:rFonts w:ascii="Times New Roman" w:eastAsia="Yu Mincho Light" w:hAnsi="Times New Roman"/>
          <w:szCs w:val="24"/>
        </w:rPr>
      </w:pPr>
    </w:p>
    <w:p w14:paraId="5877E69A" w14:textId="390C6BC5" w:rsidR="00D0421A" w:rsidRPr="00F44A51" w:rsidRDefault="006C0D90" w:rsidP="008205CD">
      <w:pPr>
        <w:adjustRightInd w:val="0"/>
        <w:snapToGrid w:val="0"/>
        <w:jc w:val="left"/>
        <w:rPr>
          <w:rFonts w:ascii="Times New Roman" w:eastAsia="Yu Mincho Light" w:hAnsi="Times New Roman"/>
          <w:b/>
          <w:szCs w:val="24"/>
        </w:rPr>
      </w:pPr>
      <w:r w:rsidRPr="00F44A51">
        <w:rPr>
          <w:rFonts w:ascii="Times New Roman" w:eastAsia="Yu Mincho Light" w:hAnsi="Times New Roman"/>
          <w:szCs w:val="24"/>
        </w:rPr>
        <w:t>*</w:t>
      </w:r>
      <w:r w:rsidR="00C318DB" w:rsidRPr="00F44A51">
        <w:rPr>
          <w:rFonts w:ascii="Times New Roman" w:eastAsia="Yu Mincho Light" w:hAnsi="Times New Roman"/>
          <w:szCs w:val="24"/>
          <w:vertAlign w:val="superscript"/>
        </w:rPr>
        <w:t xml:space="preserve"> </w:t>
      </w:r>
      <w:proofErr w:type="spellStart"/>
      <w:proofErr w:type="gramStart"/>
      <w:r w:rsidR="00C318DB" w:rsidRPr="00F44A51">
        <w:rPr>
          <w:rFonts w:ascii="Times New Roman" w:eastAsia="Yu Mincho Light" w:hAnsi="Times New Roman"/>
          <w:szCs w:val="24"/>
        </w:rPr>
        <w:t>e-mail</w:t>
      </w:r>
      <w:r w:rsidR="00EF3AEE" w:rsidRPr="00F44A51">
        <w:rPr>
          <w:rFonts w:ascii="Times New Roman" w:eastAsia="Yu Mincho Light" w:hAnsi="Times New Roman"/>
          <w:szCs w:val="24"/>
        </w:rPr>
        <w:t>:</w:t>
      </w:r>
      <w:r w:rsidR="00370C96">
        <w:rPr>
          <w:rFonts w:ascii="Times New Roman" w:eastAsia="Yu Mincho Light" w:hAnsi="Times New Roman"/>
          <w:szCs w:val="24"/>
        </w:rPr>
        <w:t>yamamoto</w:t>
      </w:r>
      <w:r w:rsidR="00031A97">
        <w:rPr>
          <w:rFonts w:ascii="Times New Roman" w:eastAsia="Yu Mincho Light" w:hAnsi="Times New Roman"/>
          <w:szCs w:val="24"/>
        </w:rPr>
        <w:t>@</w:t>
      </w:r>
      <w:r w:rsidR="00370C96">
        <w:rPr>
          <w:rFonts w:ascii="Times New Roman" w:eastAsia="Yu Mincho Light" w:hAnsi="Times New Roman"/>
          <w:szCs w:val="24"/>
        </w:rPr>
        <w:t>kumamoto</w:t>
      </w:r>
      <w:r w:rsidR="002C5B21">
        <w:rPr>
          <w:rFonts w:ascii="Times New Roman" w:eastAsia="Yu Mincho Light" w:hAnsi="Times New Roman"/>
          <w:szCs w:val="24"/>
        </w:rPr>
        <w:t>.ac.</w:t>
      </w:r>
      <w:r w:rsidR="00370C96">
        <w:rPr>
          <w:rFonts w:ascii="Times New Roman" w:eastAsia="Yu Mincho Light" w:hAnsi="Times New Roman"/>
          <w:szCs w:val="24"/>
        </w:rPr>
        <w:t>jp</w:t>
      </w:r>
      <w:proofErr w:type="spellEnd"/>
      <w:proofErr w:type="gramEnd"/>
    </w:p>
    <w:p w14:paraId="0AD6915E" w14:textId="77777777" w:rsidR="000C1290" w:rsidRPr="002C5B21" w:rsidRDefault="000C1290" w:rsidP="008205CD">
      <w:pPr>
        <w:adjustRightInd w:val="0"/>
        <w:snapToGrid w:val="0"/>
        <w:jc w:val="left"/>
        <w:rPr>
          <w:rFonts w:ascii="Times New Roman" w:eastAsia="Yu Mincho Light" w:hAnsi="Times New Roman"/>
          <w:b/>
          <w:szCs w:val="24"/>
        </w:rPr>
      </w:pPr>
    </w:p>
    <w:p w14:paraId="64937A72" w14:textId="77777777" w:rsidR="008205CD" w:rsidRPr="00F44A51" w:rsidRDefault="008205CD" w:rsidP="008205CD">
      <w:pPr>
        <w:adjustRightInd w:val="0"/>
        <w:snapToGrid w:val="0"/>
        <w:jc w:val="left"/>
        <w:rPr>
          <w:rFonts w:ascii="Times New Roman" w:eastAsia="Yu Mincho Light" w:hAnsi="Times New Roman"/>
          <w:b/>
          <w:szCs w:val="24"/>
        </w:rPr>
      </w:pPr>
    </w:p>
    <w:p w14:paraId="340E7A72" w14:textId="77777777" w:rsidR="00FF2B20" w:rsidRDefault="00FF2B20" w:rsidP="00416E88">
      <w:pPr>
        <w:pStyle w:val="main"/>
        <w:rPr>
          <w:rStyle w:val="mainChar"/>
        </w:rPr>
      </w:pPr>
      <w:r w:rsidRPr="00FF2B20">
        <w:rPr>
          <w:rStyle w:val="mainChar"/>
        </w:rPr>
        <w:t xml:space="preserve">This abstract should concisely summarize your research study in 200–300 words. Begin with 1–2 sentences that clearly state the background or motivation for the work. Follow this with the objective or purpose of the study. Next, briefly describe the methods or data sources used, emphasizing any novel techniques, instruments, or algorithms applied. Summarize the main findings or results, highlighting significant patterns, relationships, or improvements over existing approaches. </w:t>
      </w:r>
    </w:p>
    <w:p w14:paraId="4597E8EC" w14:textId="5ECB256D" w:rsidR="001A0D68" w:rsidRDefault="00FF2B20" w:rsidP="00416E88">
      <w:pPr>
        <w:pStyle w:val="main"/>
        <w:rPr>
          <w:rStyle w:val="mainChar"/>
        </w:rPr>
      </w:pPr>
      <w:r w:rsidRPr="00FF2B20">
        <w:rPr>
          <w:rStyle w:val="mainChar"/>
        </w:rPr>
        <w:t>Conclude with a sentence on the broader implications or potential applications of your research. Avoid including citations, undefined acronyms, or vague claims. Write in clear, formal academic English</w:t>
      </w:r>
      <w:r>
        <w:rPr>
          <w:rStyle w:val="mainChar"/>
        </w:rPr>
        <w:t>.</w:t>
      </w:r>
      <w:r w:rsidR="00010CA0">
        <w:rPr>
          <w:rStyle w:val="mainChar"/>
        </w:rPr>
        <w:t xml:space="preserve"> Keywords are better to be the words that did not appear in the title. </w:t>
      </w:r>
    </w:p>
    <w:p w14:paraId="1F084B28" w14:textId="1C38005F" w:rsidR="00010CA0" w:rsidRDefault="00010CA0" w:rsidP="00416E88">
      <w:pPr>
        <w:pStyle w:val="main"/>
      </w:pPr>
    </w:p>
    <w:p w14:paraId="2B72F0E3" w14:textId="73900D07" w:rsidR="00010CA0" w:rsidRDefault="00010CA0" w:rsidP="00416E88">
      <w:pPr>
        <w:pStyle w:val="main"/>
      </w:pPr>
    </w:p>
    <w:p w14:paraId="7850BA34" w14:textId="2B232253" w:rsidR="00010CA0" w:rsidRPr="00042131" w:rsidRDefault="00010CA0" w:rsidP="00010CA0">
      <w:r>
        <w:t>Keywords: Remote sensing, hyperspectral, radiative transfer simulation</w:t>
      </w:r>
      <w:r w:rsidR="007013B7">
        <w:t xml:space="preserve"> (up to 5 words)</w:t>
      </w:r>
      <w:bookmarkStart w:id="0" w:name="_GoBack"/>
      <w:bookmarkEnd w:id="0"/>
    </w:p>
    <w:sectPr w:rsidR="00010CA0" w:rsidRPr="00042131" w:rsidSect="00CE6036">
      <w:headerReference w:type="default" r:id="rId6"/>
      <w:pgSz w:w="12240" w:h="15840"/>
      <w:pgMar w:top="1701" w:right="1701" w:bottom="1701"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CC844C" w14:textId="77777777" w:rsidR="00FC74F7" w:rsidRDefault="00FC74F7" w:rsidP="009E469D">
      <w:r>
        <w:separator/>
      </w:r>
    </w:p>
  </w:endnote>
  <w:endnote w:type="continuationSeparator" w:id="0">
    <w:p w14:paraId="2E682560" w14:textId="77777777" w:rsidR="00FC74F7" w:rsidRDefault="00FC74F7" w:rsidP="009E4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平成明朝">
    <w:altName w:val="MS Mincho"/>
    <w:panose1 w:val="00000000000000000000"/>
    <w:charset w:val="80"/>
    <w:family w:val="roman"/>
    <w:notTrueType/>
    <w:pitch w:val="fixed"/>
    <w:sig w:usb0="00000001" w:usb1="08070000" w:usb2="00000010" w:usb3="00000000" w:csb0="00020000" w:csb1="00000000"/>
  </w:font>
  <w:font w:name="맑은 고딕">
    <w:panose1 w:val="020B0503020000020004"/>
    <w:charset w:val="81"/>
    <w:family w:val="modern"/>
    <w:pitch w:val="variable"/>
    <w:sig w:usb0="9000002F" w:usb1="29D77CFB" w:usb2="00000012" w:usb3="00000000" w:csb0="00080001" w:csb1="00000000"/>
  </w:font>
  <w:font w:name="Yu Mincho Light">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7F06B" w14:textId="77777777" w:rsidR="00FC74F7" w:rsidRDefault="00FC74F7" w:rsidP="009E469D">
      <w:r>
        <w:separator/>
      </w:r>
    </w:p>
  </w:footnote>
  <w:footnote w:type="continuationSeparator" w:id="0">
    <w:p w14:paraId="737B6E21" w14:textId="77777777" w:rsidR="00FC74F7" w:rsidRDefault="00FC74F7" w:rsidP="009E46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A4AE9" w14:textId="5853E080" w:rsidR="00CE6036" w:rsidRPr="00AB3200" w:rsidRDefault="00DF4AD7" w:rsidP="00C847EC">
    <w:pPr>
      <w:pStyle w:val="a3"/>
      <w:wordWrap w:val="0"/>
      <w:jc w:val="right"/>
      <w:rPr>
        <w:rFonts w:ascii="Times New Roman" w:hAnsi="Times New Roman"/>
        <w:i/>
        <w:szCs w:val="24"/>
      </w:rPr>
    </w:pPr>
    <w:r>
      <w:rPr>
        <w:rFonts w:ascii="Times New Roman" w:hAnsi="Times New Roman"/>
        <w:i/>
        <w:szCs w:val="24"/>
      </w:rPr>
      <w:t>1</w:t>
    </w:r>
    <w:r w:rsidR="00A21215">
      <w:rPr>
        <w:rFonts w:ascii="Times New Roman" w:hAnsi="Times New Roman"/>
        <w:i/>
        <w:szCs w:val="24"/>
      </w:rPr>
      <w:t>3</w:t>
    </w:r>
    <w:r w:rsidR="00C847EC" w:rsidRPr="00AB3200">
      <w:rPr>
        <w:rFonts w:ascii="Times New Roman" w:hAnsi="Times New Roman"/>
        <w:i/>
        <w:szCs w:val="24"/>
        <w:vertAlign w:val="superscript"/>
      </w:rPr>
      <w:t>th</w:t>
    </w:r>
    <w:r w:rsidR="00C847EC" w:rsidRPr="00AB3200">
      <w:rPr>
        <w:rFonts w:ascii="Times New Roman" w:hAnsi="Times New Roman"/>
        <w:i/>
        <w:szCs w:val="24"/>
      </w:rPr>
      <w:t xml:space="preserve"> </w:t>
    </w:r>
    <w:proofErr w:type="spellStart"/>
    <w:r w:rsidR="00CE6036" w:rsidRPr="00AB3200">
      <w:rPr>
        <w:rFonts w:ascii="Times New Roman" w:hAnsi="Times New Roman"/>
        <w:i/>
        <w:szCs w:val="24"/>
      </w:rPr>
      <w:t>AWOC</w:t>
    </w:r>
    <w:proofErr w:type="spellEnd"/>
    <w:r w:rsidR="00CE6036" w:rsidRPr="00AB3200">
      <w:rPr>
        <w:rFonts w:ascii="Times New Roman" w:hAnsi="Times New Roman"/>
        <w:i/>
        <w:szCs w:val="24"/>
      </w:rPr>
      <w:t xml:space="preserve"> </w:t>
    </w:r>
    <w:r w:rsidR="008863BB" w:rsidRPr="00AB3200">
      <w:rPr>
        <w:rFonts w:ascii="Times New Roman" w:hAnsi="Times New Roman"/>
        <w:i/>
        <w:szCs w:val="24"/>
      </w:rPr>
      <w:t>/</w:t>
    </w:r>
    <w:r w:rsidR="0018649D" w:rsidRPr="00AB3200">
      <w:rPr>
        <w:rFonts w:ascii="Times New Roman" w:hAnsi="Times New Roman"/>
        <w:i/>
        <w:szCs w:val="24"/>
      </w:rPr>
      <w:t xml:space="preserve"> </w:t>
    </w:r>
    <w:proofErr w:type="spellStart"/>
    <w:r w:rsidR="00A21215">
      <w:rPr>
        <w:rFonts w:ascii="Times New Roman" w:hAnsi="Times New Roman"/>
        <w:i/>
        <w:szCs w:val="24"/>
      </w:rPr>
      <w:t>22</w:t>
    </w:r>
    <w:r w:rsidR="008863BB" w:rsidRPr="00AB3200">
      <w:rPr>
        <w:rFonts w:ascii="Times New Roman" w:hAnsi="Times New Roman"/>
        <w:i/>
        <w:szCs w:val="24"/>
        <w:vertAlign w:val="superscript"/>
      </w:rPr>
      <w:t>th</w:t>
    </w:r>
    <w:proofErr w:type="spellEnd"/>
    <w:r w:rsidR="008863BB" w:rsidRPr="00AB3200">
      <w:rPr>
        <w:rFonts w:ascii="Times New Roman" w:hAnsi="Times New Roman"/>
        <w:i/>
        <w:szCs w:val="24"/>
      </w:rPr>
      <w:t xml:space="preserve"> </w:t>
    </w:r>
    <w:proofErr w:type="spellStart"/>
    <w:r w:rsidR="008863BB" w:rsidRPr="00AB3200">
      <w:rPr>
        <w:rFonts w:ascii="Times New Roman" w:hAnsi="Times New Roman"/>
        <w:i/>
        <w:szCs w:val="24"/>
      </w:rPr>
      <w:t>J</w:t>
    </w:r>
    <w:r w:rsidR="00A21215">
      <w:rPr>
        <w:rFonts w:ascii="Times New Roman" w:hAnsi="Times New Roman"/>
        <w:i/>
        <w:szCs w:val="24"/>
      </w:rPr>
      <w:t>K</w:t>
    </w:r>
    <w:r w:rsidR="008863BB" w:rsidRPr="00AB3200">
      <w:rPr>
        <w:rFonts w:ascii="Times New Roman" w:hAnsi="Times New Roman"/>
        <w:i/>
        <w:szCs w:val="24"/>
      </w:rPr>
      <w:t>WOC</w:t>
    </w:r>
    <w:proofErr w:type="spellEnd"/>
    <w:r w:rsidR="00BC0858">
      <w:rPr>
        <w:rFonts w:ascii="Times New Roman" w:hAnsi="Times New Roman"/>
        <w:i/>
        <w:szCs w:val="24"/>
      </w:rPr>
      <w:t xml:space="preserve">, </w:t>
    </w:r>
    <w:r w:rsidR="003D01FB">
      <w:rPr>
        <w:rFonts w:ascii="Times New Roman" w:hAnsi="Times New Roman"/>
        <w:i/>
        <w:szCs w:val="24"/>
      </w:rPr>
      <w:t>1</w:t>
    </w:r>
    <w:r w:rsidR="00A21215">
      <w:rPr>
        <w:rFonts w:ascii="Times New Roman" w:hAnsi="Times New Roman"/>
        <w:i/>
        <w:szCs w:val="24"/>
      </w:rPr>
      <w:t>7</w:t>
    </w:r>
    <w:r w:rsidR="00BC0858">
      <w:rPr>
        <w:rFonts w:ascii="Times New Roman" w:hAnsi="Times New Roman"/>
        <w:i/>
        <w:szCs w:val="24"/>
      </w:rPr>
      <w:t xml:space="preserve"> – </w:t>
    </w:r>
    <w:r w:rsidR="00A21215">
      <w:rPr>
        <w:rFonts w:ascii="Times New Roman" w:hAnsi="Times New Roman"/>
        <w:i/>
        <w:szCs w:val="24"/>
      </w:rPr>
      <w:t>21</w:t>
    </w:r>
    <w:r w:rsidR="005B1817">
      <w:rPr>
        <w:rFonts w:ascii="Times New Roman" w:hAnsi="Times New Roman"/>
        <w:i/>
        <w:szCs w:val="24"/>
      </w:rPr>
      <w:t xml:space="preserve"> </w:t>
    </w:r>
    <w:r w:rsidR="00A21215">
      <w:rPr>
        <w:rFonts w:ascii="Times New Roman" w:hAnsi="Times New Roman"/>
        <w:i/>
        <w:szCs w:val="24"/>
      </w:rPr>
      <w:t>Nov</w:t>
    </w:r>
    <w:r w:rsidR="005B1817">
      <w:rPr>
        <w:rFonts w:ascii="Times New Roman" w:hAnsi="Times New Roman"/>
        <w:i/>
        <w:szCs w:val="24"/>
      </w:rPr>
      <w:t xml:space="preserve"> 202</w:t>
    </w:r>
    <w:r>
      <w:rPr>
        <w:rFonts w:ascii="Times New Roman" w:hAnsi="Times New Roman"/>
        <w:i/>
        <w:szCs w:val="24"/>
      </w:rPr>
      <w:t>2</w:t>
    </w:r>
  </w:p>
  <w:p w14:paraId="0E287E07" w14:textId="77777777" w:rsidR="00CE6036" w:rsidRPr="005B1817" w:rsidRDefault="00CE6036">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e0tDA2NTE1NjMztTBX0lEKTi0uzszPAymwrAUAhN80SCwAAAA="/>
  </w:docVars>
  <w:rsids>
    <w:rsidRoot w:val="00D0421A"/>
    <w:rsid w:val="0000772B"/>
    <w:rsid w:val="00007980"/>
    <w:rsid w:val="00007AFE"/>
    <w:rsid w:val="00010CA0"/>
    <w:rsid w:val="0001542D"/>
    <w:rsid w:val="00030D54"/>
    <w:rsid w:val="00030F0E"/>
    <w:rsid w:val="00031A97"/>
    <w:rsid w:val="00033D2D"/>
    <w:rsid w:val="000358DF"/>
    <w:rsid w:val="0003669F"/>
    <w:rsid w:val="00042131"/>
    <w:rsid w:val="0004508A"/>
    <w:rsid w:val="00045DF6"/>
    <w:rsid w:val="00050F33"/>
    <w:rsid w:val="000512A1"/>
    <w:rsid w:val="000527AB"/>
    <w:rsid w:val="00054B76"/>
    <w:rsid w:val="00061F07"/>
    <w:rsid w:val="000672E9"/>
    <w:rsid w:val="0006730E"/>
    <w:rsid w:val="0007273D"/>
    <w:rsid w:val="000744DC"/>
    <w:rsid w:val="00075095"/>
    <w:rsid w:val="00077E9F"/>
    <w:rsid w:val="00081CC5"/>
    <w:rsid w:val="000844FA"/>
    <w:rsid w:val="00084E09"/>
    <w:rsid w:val="0008706A"/>
    <w:rsid w:val="00087C25"/>
    <w:rsid w:val="00093EE2"/>
    <w:rsid w:val="00094FA2"/>
    <w:rsid w:val="00096023"/>
    <w:rsid w:val="00096FA0"/>
    <w:rsid w:val="000A22A5"/>
    <w:rsid w:val="000A2531"/>
    <w:rsid w:val="000A54B6"/>
    <w:rsid w:val="000A5C11"/>
    <w:rsid w:val="000A6F6B"/>
    <w:rsid w:val="000A7505"/>
    <w:rsid w:val="000B2A52"/>
    <w:rsid w:val="000B3FF8"/>
    <w:rsid w:val="000B555F"/>
    <w:rsid w:val="000B639B"/>
    <w:rsid w:val="000B649B"/>
    <w:rsid w:val="000C1290"/>
    <w:rsid w:val="000C54D8"/>
    <w:rsid w:val="000C5D1A"/>
    <w:rsid w:val="000C6606"/>
    <w:rsid w:val="000C6A95"/>
    <w:rsid w:val="000C71C1"/>
    <w:rsid w:val="000D061A"/>
    <w:rsid w:val="000D335D"/>
    <w:rsid w:val="000D5764"/>
    <w:rsid w:val="000D6B64"/>
    <w:rsid w:val="000E0DE5"/>
    <w:rsid w:val="000E32DE"/>
    <w:rsid w:val="000E4C8B"/>
    <w:rsid w:val="000E65C7"/>
    <w:rsid w:val="000E735B"/>
    <w:rsid w:val="000F0217"/>
    <w:rsid w:val="000F460B"/>
    <w:rsid w:val="000F4F84"/>
    <w:rsid w:val="001022C1"/>
    <w:rsid w:val="00103A35"/>
    <w:rsid w:val="001055F9"/>
    <w:rsid w:val="00106DD7"/>
    <w:rsid w:val="0010787A"/>
    <w:rsid w:val="00110A22"/>
    <w:rsid w:val="00111210"/>
    <w:rsid w:val="00112F97"/>
    <w:rsid w:val="00112FAF"/>
    <w:rsid w:val="0011449F"/>
    <w:rsid w:val="00114664"/>
    <w:rsid w:val="00122048"/>
    <w:rsid w:val="0013030A"/>
    <w:rsid w:val="00131B15"/>
    <w:rsid w:val="00134300"/>
    <w:rsid w:val="001348DE"/>
    <w:rsid w:val="00140084"/>
    <w:rsid w:val="0014091C"/>
    <w:rsid w:val="00140971"/>
    <w:rsid w:val="00141D5F"/>
    <w:rsid w:val="00141DE2"/>
    <w:rsid w:val="001433A6"/>
    <w:rsid w:val="00143B01"/>
    <w:rsid w:val="001458B1"/>
    <w:rsid w:val="0015251A"/>
    <w:rsid w:val="00154304"/>
    <w:rsid w:val="00154934"/>
    <w:rsid w:val="00155D0E"/>
    <w:rsid w:val="00155DDF"/>
    <w:rsid w:val="00161AD3"/>
    <w:rsid w:val="00165923"/>
    <w:rsid w:val="00170428"/>
    <w:rsid w:val="00170A5E"/>
    <w:rsid w:val="00171C4D"/>
    <w:rsid w:val="00175AE2"/>
    <w:rsid w:val="00175B45"/>
    <w:rsid w:val="00175D9D"/>
    <w:rsid w:val="00180B7F"/>
    <w:rsid w:val="00184760"/>
    <w:rsid w:val="00184FCA"/>
    <w:rsid w:val="00185EA7"/>
    <w:rsid w:val="0018649D"/>
    <w:rsid w:val="001864ED"/>
    <w:rsid w:val="00186571"/>
    <w:rsid w:val="00190379"/>
    <w:rsid w:val="00191E98"/>
    <w:rsid w:val="00192A6C"/>
    <w:rsid w:val="001939FB"/>
    <w:rsid w:val="00194CCC"/>
    <w:rsid w:val="00194EDF"/>
    <w:rsid w:val="0019536F"/>
    <w:rsid w:val="00197D64"/>
    <w:rsid w:val="001A0D68"/>
    <w:rsid w:val="001A42EE"/>
    <w:rsid w:val="001A44E8"/>
    <w:rsid w:val="001A47B3"/>
    <w:rsid w:val="001A4C21"/>
    <w:rsid w:val="001B0F07"/>
    <w:rsid w:val="001B71D3"/>
    <w:rsid w:val="001B7B7C"/>
    <w:rsid w:val="001C00B2"/>
    <w:rsid w:val="001C23FB"/>
    <w:rsid w:val="001C3A06"/>
    <w:rsid w:val="001C59D9"/>
    <w:rsid w:val="001C62B3"/>
    <w:rsid w:val="001C74C0"/>
    <w:rsid w:val="001D0604"/>
    <w:rsid w:val="001D15B3"/>
    <w:rsid w:val="001D54D5"/>
    <w:rsid w:val="001D5ECF"/>
    <w:rsid w:val="001D6F43"/>
    <w:rsid w:val="001D77DF"/>
    <w:rsid w:val="001D7956"/>
    <w:rsid w:val="001E06F3"/>
    <w:rsid w:val="001E2831"/>
    <w:rsid w:val="001E2BBB"/>
    <w:rsid w:val="001E3376"/>
    <w:rsid w:val="001E347A"/>
    <w:rsid w:val="001E5388"/>
    <w:rsid w:val="001F3B43"/>
    <w:rsid w:val="001F40AA"/>
    <w:rsid w:val="001F48F4"/>
    <w:rsid w:val="001F5E1A"/>
    <w:rsid w:val="001F7233"/>
    <w:rsid w:val="002028E8"/>
    <w:rsid w:val="00206D45"/>
    <w:rsid w:val="0020799A"/>
    <w:rsid w:val="00212633"/>
    <w:rsid w:val="002156AA"/>
    <w:rsid w:val="00220336"/>
    <w:rsid w:val="00222448"/>
    <w:rsid w:val="00222F13"/>
    <w:rsid w:val="002275F0"/>
    <w:rsid w:val="00231954"/>
    <w:rsid w:val="00232691"/>
    <w:rsid w:val="00236DAF"/>
    <w:rsid w:val="00237F26"/>
    <w:rsid w:val="002443A9"/>
    <w:rsid w:val="0024461A"/>
    <w:rsid w:val="00244915"/>
    <w:rsid w:val="0024784F"/>
    <w:rsid w:val="002515E0"/>
    <w:rsid w:val="002518DE"/>
    <w:rsid w:val="002540A7"/>
    <w:rsid w:val="0025612B"/>
    <w:rsid w:val="00256A5F"/>
    <w:rsid w:val="002601FD"/>
    <w:rsid w:val="002604A6"/>
    <w:rsid w:val="00261174"/>
    <w:rsid w:val="00263EB9"/>
    <w:rsid w:val="0026547F"/>
    <w:rsid w:val="0026555F"/>
    <w:rsid w:val="00266F17"/>
    <w:rsid w:val="0026795A"/>
    <w:rsid w:val="0027263F"/>
    <w:rsid w:val="00272C10"/>
    <w:rsid w:val="0027385B"/>
    <w:rsid w:val="0027534E"/>
    <w:rsid w:val="002778CA"/>
    <w:rsid w:val="00277B38"/>
    <w:rsid w:val="00281F77"/>
    <w:rsid w:val="00282392"/>
    <w:rsid w:val="00283D0A"/>
    <w:rsid w:val="002843FB"/>
    <w:rsid w:val="00287A5B"/>
    <w:rsid w:val="00287DBB"/>
    <w:rsid w:val="00290DF6"/>
    <w:rsid w:val="00291CBE"/>
    <w:rsid w:val="00292058"/>
    <w:rsid w:val="00295239"/>
    <w:rsid w:val="00296F10"/>
    <w:rsid w:val="00297487"/>
    <w:rsid w:val="00297A6C"/>
    <w:rsid w:val="002A1190"/>
    <w:rsid w:val="002A23F0"/>
    <w:rsid w:val="002B00F1"/>
    <w:rsid w:val="002B27E2"/>
    <w:rsid w:val="002B6D23"/>
    <w:rsid w:val="002C19D4"/>
    <w:rsid w:val="002C5B21"/>
    <w:rsid w:val="002C62A1"/>
    <w:rsid w:val="002C67A5"/>
    <w:rsid w:val="002C77ED"/>
    <w:rsid w:val="002D216D"/>
    <w:rsid w:val="002D268C"/>
    <w:rsid w:val="002D447B"/>
    <w:rsid w:val="002D4D16"/>
    <w:rsid w:val="002D6FC0"/>
    <w:rsid w:val="002E3573"/>
    <w:rsid w:val="002E468A"/>
    <w:rsid w:val="002E4FAC"/>
    <w:rsid w:val="002E5F07"/>
    <w:rsid w:val="002E5F84"/>
    <w:rsid w:val="002E72A8"/>
    <w:rsid w:val="002F1307"/>
    <w:rsid w:val="002F46FE"/>
    <w:rsid w:val="002F4AB5"/>
    <w:rsid w:val="002F4C58"/>
    <w:rsid w:val="002F4CCD"/>
    <w:rsid w:val="002F50E9"/>
    <w:rsid w:val="002F5970"/>
    <w:rsid w:val="002F66A0"/>
    <w:rsid w:val="003003F1"/>
    <w:rsid w:val="00306515"/>
    <w:rsid w:val="00306A74"/>
    <w:rsid w:val="00307970"/>
    <w:rsid w:val="003109A0"/>
    <w:rsid w:val="00312E4A"/>
    <w:rsid w:val="003144AE"/>
    <w:rsid w:val="003147F8"/>
    <w:rsid w:val="00315E93"/>
    <w:rsid w:val="003160AF"/>
    <w:rsid w:val="00316A70"/>
    <w:rsid w:val="00316AF7"/>
    <w:rsid w:val="00316D85"/>
    <w:rsid w:val="0032059A"/>
    <w:rsid w:val="00322E4F"/>
    <w:rsid w:val="00325D0B"/>
    <w:rsid w:val="003278CC"/>
    <w:rsid w:val="00327C41"/>
    <w:rsid w:val="00330916"/>
    <w:rsid w:val="00333986"/>
    <w:rsid w:val="003341F5"/>
    <w:rsid w:val="00334A38"/>
    <w:rsid w:val="00334B8B"/>
    <w:rsid w:val="00340CC4"/>
    <w:rsid w:val="003428F4"/>
    <w:rsid w:val="0034471E"/>
    <w:rsid w:val="003464EB"/>
    <w:rsid w:val="003501A4"/>
    <w:rsid w:val="00350273"/>
    <w:rsid w:val="00350DF8"/>
    <w:rsid w:val="003602BE"/>
    <w:rsid w:val="00361937"/>
    <w:rsid w:val="003620C0"/>
    <w:rsid w:val="00362CED"/>
    <w:rsid w:val="00364D23"/>
    <w:rsid w:val="003650FB"/>
    <w:rsid w:val="00365123"/>
    <w:rsid w:val="00366D1B"/>
    <w:rsid w:val="00367FE0"/>
    <w:rsid w:val="00370C96"/>
    <w:rsid w:val="00371AAA"/>
    <w:rsid w:val="00371DEA"/>
    <w:rsid w:val="00374190"/>
    <w:rsid w:val="003751C1"/>
    <w:rsid w:val="00375F03"/>
    <w:rsid w:val="00377339"/>
    <w:rsid w:val="00386D1C"/>
    <w:rsid w:val="003876A3"/>
    <w:rsid w:val="0039138B"/>
    <w:rsid w:val="00393F9C"/>
    <w:rsid w:val="00395C52"/>
    <w:rsid w:val="003A068A"/>
    <w:rsid w:val="003A230F"/>
    <w:rsid w:val="003A2979"/>
    <w:rsid w:val="003A470B"/>
    <w:rsid w:val="003A4ADE"/>
    <w:rsid w:val="003A4EAA"/>
    <w:rsid w:val="003A52FA"/>
    <w:rsid w:val="003A599F"/>
    <w:rsid w:val="003A5D48"/>
    <w:rsid w:val="003B0A03"/>
    <w:rsid w:val="003B0D1A"/>
    <w:rsid w:val="003B12E6"/>
    <w:rsid w:val="003B689A"/>
    <w:rsid w:val="003B78F2"/>
    <w:rsid w:val="003C05FC"/>
    <w:rsid w:val="003C219D"/>
    <w:rsid w:val="003C35B0"/>
    <w:rsid w:val="003C5EE7"/>
    <w:rsid w:val="003C6AB7"/>
    <w:rsid w:val="003D01FB"/>
    <w:rsid w:val="003D023E"/>
    <w:rsid w:val="003D27C0"/>
    <w:rsid w:val="003D4042"/>
    <w:rsid w:val="003D4417"/>
    <w:rsid w:val="003D479F"/>
    <w:rsid w:val="003D5A81"/>
    <w:rsid w:val="003D7C07"/>
    <w:rsid w:val="003E086F"/>
    <w:rsid w:val="003E2143"/>
    <w:rsid w:val="003E70FB"/>
    <w:rsid w:val="003E754C"/>
    <w:rsid w:val="003F6A9A"/>
    <w:rsid w:val="003F6DFF"/>
    <w:rsid w:val="00400A88"/>
    <w:rsid w:val="004019A5"/>
    <w:rsid w:val="0040220B"/>
    <w:rsid w:val="00404062"/>
    <w:rsid w:val="00405176"/>
    <w:rsid w:val="004109EF"/>
    <w:rsid w:val="00411C32"/>
    <w:rsid w:val="00412829"/>
    <w:rsid w:val="00416E88"/>
    <w:rsid w:val="00417DE7"/>
    <w:rsid w:val="00421F98"/>
    <w:rsid w:val="00422D60"/>
    <w:rsid w:val="004239CF"/>
    <w:rsid w:val="00426CB6"/>
    <w:rsid w:val="004316A9"/>
    <w:rsid w:val="004319A7"/>
    <w:rsid w:val="004343A3"/>
    <w:rsid w:val="00435F69"/>
    <w:rsid w:val="004378F2"/>
    <w:rsid w:val="004420A1"/>
    <w:rsid w:val="0044292A"/>
    <w:rsid w:val="00443193"/>
    <w:rsid w:val="00443481"/>
    <w:rsid w:val="00444BF3"/>
    <w:rsid w:val="004536C1"/>
    <w:rsid w:val="00454E87"/>
    <w:rsid w:val="004562FE"/>
    <w:rsid w:val="00456EAB"/>
    <w:rsid w:val="00460321"/>
    <w:rsid w:val="004631E5"/>
    <w:rsid w:val="0046606D"/>
    <w:rsid w:val="00471F2F"/>
    <w:rsid w:val="00472FA8"/>
    <w:rsid w:val="004749A7"/>
    <w:rsid w:val="00475547"/>
    <w:rsid w:val="00476562"/>
    <w:rsid w:val="00480B3D"/>
    <w:rsid w:val="00482E05"/>
    <w:rsid w:val="00483C54"/>
    <w:rsid w:val="004855EA"/>
    <w:rsid w:val="004860D3"/>
    <w:rsid w:val="0048751B"/>
    <w:rsid w:val="00490515"/>
    <w:rsid w:val="004910FB"/>
    <w:rsid w:val="00491C19"/>
    <w:rsid w:val="0049520E"/>
    <w:rsid w:val="00497F8E"/>
    <w:rsid w:val="004A0C00"/>
    <w:rsid w:val="004A32A8"/>
    <w:rsid w:val="004A7169"/>
    <w:rsid w:val="004B2926"/>
    <w:rsid w:val="004B3769"/>
    <w:rsid w:val="004B41ED"/>
    <w:rsid w:val="004B4220"/>
    <w:rsid w:val="004B4CBF"/>
    <w:rsid w:val="004B6778"/>
    <w:rsid w:val="004C1229"/>
    <w:rsid w:val="004C267B"/>
    <w:rsid w:val="004C310D"/>
    <w:rsid w:val="004C487A"/>
    <w:rsid w:val="004C4FC9"/>
    <w:rsid w:val="004C6D40"/>
    <w:rsid w:val="004C76C0"/>
    <w:rsid w:val="004D0CFB"/>
    <w:rsid w:val="004D4253"/>
    <w:rsid w:val="004D4650"/>
    <w:rsid w:val="004D622E"/>
    <w:rsid w:val="004D6FE8"/>
    <w:rsid w:val="004D6FED"/>
    <w:rsid w:val="004D7086"/>
    <w:rsid w:val="004E03C8"/>
    <w:rsid w:val="004E1942"/>
    <w:rsid w:val="004E1AC8"/>
    <w:rsid w:val="004E6F50"/>
    <w:rsid w:val="004F0506"/>
    <w:rsid w:val="004F07B4"/>
    <w:rsid w:val="004F24EF"/>
    <w:rsid w:val="004F5D62"/>
    <w:rsid w:val="004F6567"/>
    <w:rsid w:val="0050102C"/>
    <w:rsid w:val="00503A6D"/>
    <w:rsid w:val="005040A8"/>
    <w:rsid w:val="00506AE5"/>
    <w:rsid w:val="00511F22"/>
    <w:rsid w:val="00512EF8"/>
    <w:rsid w:val="005170FB"/>
    <w:rsid w:val="0052275C"/>
    <w:rsid w:val="00524C76"/>
    <w:rsid w:val="005267B4"/>
    <w:rsid w:val="00527306"/>
    <w:rsid w:val="00535758"/>
    <w:rsid w:val="0054116A"/>
    <w:rsid w:val="005420E0"/>
    <w:rsid w:val="005423A2"/>
    <w:rsid w:val="00543205"/>
    <w:rsid w:val="00546CC3"/>
    <w:rsid w:val="00556135"/>
    <w:rsid w:val="0055710C"/>
    <w:rsid w:val="0055783C"/>
    <w:rsid w:val="00561100"/>
    <w:rsid w:val="00561FB7"/>
    <w:rsid w:val="00563B86"/>
    <w:rsid w:val="00564541"/>
    <w:rsid w:val="005655EB"/>
    <w:rsid w:val="0056595C"/>
    <w:rsid w:val="0056619C"/>
    <w:rsid w:val="00570271"/>
    <w:rsid w:val="0057338F"/>
    <w:rsid w:val="00573729"/>
    <w:rsid w:val="00574B4D"/>
    <w:rsid w:val="00575791"/>
    <w:rsid w:val="00585060"/>
    <w:rsid w:val="00585A3F"/>
    <w:rsid w:val="0058618B"/>
    <w:rsid w:val="0058662D"/>
    <w:rsid w:val="00590832"/>
    <w:rsid w:val="00591889"/>
    <w:rsid w:val="005A111F"/>
    <w:rsid w:val="005A2293"/>
    <w:rsid w:val="005A2498"/>
    <w:rsid w:val="005A2EAF"/>
    <w:rsid w:val="005A301D"/>
    <w:rsid w:val="005A323F"/>
    <w:rsid w:val="005A5E81"/>
    <w:rsid w:val="005A6578"/>
    <w:rsid w:val="005A6807"/>
    <w:rsid w:val="005B1817"/>
    <w:rsid w:val="005B39E8"/>
    <w:rsid w:val="005B3F7D"/>
    <w:rsid w:val="005B51B9"/>
    <w:rsid w:val="005B6A35"/>
    <w:rsid w:val="005B7488"/>
    <w:rsid w:val="005B767D"/>
    <w:rsid w:val="005C1793"/>
    <w:rsid w:val="005C614E"/>
    <w:rsid w:val="005D084C"/>
    <w:rsid w:val="005D1D49"/>
    <w:rsid w:val="005D42B8"/>
    <w:rsid w:val="005E3D8E"/>
    <w:rsid w:val="005E7E4F"/>
    <w:rsid w:val="005F10BF"/>
    <w:rsid w:val="005F3124"/>
    <w:rsid w:val="005F32C9"/>
    <w:rsid w:val="005F46F2"/>
    <w:rsid w:val="005F6595"/>
    <w:rsid w:val="005F722F"/>
    <w:rsid w:val="00600438"/>
    <w:rsid w:val="0060088C"/>
    <w:rsid w:val="00601C21"/>
    <w:rsid w:val="00603389"/>
    <w:rsid w:val="00603B70"/>
    <w:rsid w:val="00606857"/>
    <w:rsid w:val="00614BF5"/>
    <w:rsid w:val="006151B5"/>
    <w:rsid w:val="0061528F"/>
    <w:rsid w:val="00615920"/>
    <w:rsid w:val="006218ED"/>
    <w:rsid w:val="006221A8"/>
    <w:rsid w:val="0062298E"/>
    <w:rsid w:val="0062344E"/>
    <w:rsid w:val="0062442F"/>
    <w:rsid w:val="00624548"/>
    <w:rsid w:val="00624A44"/>
    <w:rsid w:val="006260A7"/>
    <w:rsid w:val="00626506"/>
    <w:rsid w:val="0062690C"/>
    <w:rsid w:val="00630DA3"/>
    <w:rsid w:val="006359D4"/>
    <w:rsid w:val="00635DC3"/>
    <w:rsid w:val="00637903"/>
    <w:rsid w:val="00637F73"/>
    <w:rsid w:val="00640645"/>
    <w:rsid w:val="00640968"/>
    <w:rsid w:val="00641D6F"/>
    <w:rsid w:val="00643015"/>
    <w:rsid w:val="0064309C"/>
    <w:rsid w:val="006432C4"/>
    <w:rsid w:val="006448D1"/>
    <w:rsid w:val="00645285"/>
    <w:rsid w:val="006464A0"/>
    <w:rsid w:val="0064729E"/>
    <w:rsid w:val="00652792"/>
    <w:rsid w:val="00652D08"/>
    <w:rsid w:val="006572C5"/>
    <w:rsid w:val="0066099C"/>
    <w:rsid w:val="0066101F"/>
    <w:rsid w:val="00663A56"/>
    <w:rsid w:val="00664B5E"/>
    <w:rsid w:val="006715A7"/>
    <w:rsid w:val="00672621"/>
    <w:rsid w:val="006743F3"/>
    <w:rsid w:val="00674AD1"/>
    <w:rsid w:val="00680904"/>
    <w:rsid w:val="0068145F"/>
    <w:rsid w:val="006814D3"/>
    <w:rsid w:val="0068546C"/>
    <w:rsid w:val="006946AF"/>
    <w:rsid w:val="006946C6"/>
    <w:rsid w:val="00695FDE"/>
    <w:rsid w:val="006960B0"/>
    <w:rsid w:val="00697BFB"/>
    <w:rsid w:val="006A127D"/>
    <w:rsid w:val="006A395F"/>
    <w:rsid w:val="006A3987"/>
    <w:rsid w:val="006A6976"/>
    <w:rsid w:val="006A70F2"/>
    <w:rsid w:val="006B160A"/>
    <w:rsid w:val="006B5869"/>
    <w:rsid w:val="006C0D90"/>
    <w:rsid w:val="006C4256"/>
    <w:rsid w:val="006C7C8C"/>
    <w:rsid w:val="006D37F3"/>
    <w:rsid w:val="006D5433"/>
    <w:rsid w:val="006D58D6"/>
    <w:rsid w:val="006E188C"/>
    <w:rsid w:val="006E53FE"/>
    <w:rsid w:val="006E54B8"/>
    <w:rsid w:val="006E5A05"/>
    <w:rsid w:val="006E5B59"/>
    <w:rsid w:val="006E6D51"/>
    <w:rsid w:val="006E79B7"/>
    <w:rsid w:val="006F0181"/>
    <w:rsid w:val="006F16BB"/>
    <w:rsid w:val="006F1DE8"/>
    <w:rsid w:val="006F2714"/>
    <w:rsid w:val="006F3F1F"/>
    <w:rsid w:val="006F48A5"/>
    <w:rsid w:val="006F5293"/>
    <w:rsid w:val="006F68AE"/>
    <w:rsid w:val="00700D5B"/>
    <w:rsid w:val="007013B7"/>
    <w:rsid w:val="0070169D"/>
    <w:rsid w:val="00703120"/>
    <w:rsid w:val="00705FD0"/>
    <w:rsid w:val="00706107"/>
    <w:rsid w:val="007109D4"/>
    <w:rsid w:val="00710C11"/>
    <w:rsid w:val="007114B6"/>
    <w:rsid w:val="007131B7"/>
    <w:rsid w:val="00713D81"/>
    <w:rsid w:val="00714715"/>
    <w:rsid w:val="00714A69"/>
    <w:rsid w:val="007158F0"/>
    <w:rsid w:val="00715ACD"/>
    <w:rsid w:val="007162DB"/>
    <w:rsid w:val="00717A64"/>
    <w:rsid w:val="00721249"/>
    <w:rsid w:val="00726963"/>
    <w:rsid w:val="00731AFA"/>
    <w:rsid w:val="007325BA"/>
    <w:rsid w:val="007353C1"/>
    <w:rsid w:val="00735B14"/>
    <w:rsid w:val="0073680F"/>
    <w:rsid w:val="00740305"/>
    <w:rsid w:val="007415A2"/>
    <w:rsid w:val="00744ACB"/>
    <w:rsid w:val="0074683F"/>
    <w:rsid w:val="00751532"/>
    <w:rsid w:val="00751DEC"/>
    <w:rsid w:val="00752845"/>
    <w:rsid w:val="007531E2"/>
    <w:rsid w:val="00753CA2"/>
    <w:rsid w:val="0075406F"/>
    <w:rsid w:val="00754226"/>
    <w:rsid w:val="00754658"/>
    <w:rsid w:val="007551EB"/>
    <w:rsid w:val="0075665A"/>
    <w:rsid w:val="00760EC9"/>
    <w:rsid w:val="0076282A"/>
    <w:rsid w:val="0076578D"/>
    <w:rsid w:val="00766003"/>
    <w:rsid w:val="00766439"/>
    <w:rsid w:val="00766A62"/>
    <w:rsid w:val="0076763D"/>
    <w:rsid w:val="00770415"/>
    <w:rsid w:val="00770E99"/>
    <w:rsid w:val="00772F4D"/>
    <w:rsid w:val="00772F9E"/>
    <w:rsid w:val="00774981"/>
    <w:rsid w:val="00776AEF"/>
    <w:rsid w:val="00777894"/>
    <w:rsid w:val="007810DA"/>
    <w:rsid w:val="007818E8"/>
    <w:rsid w:val="007822D3"/>
    <w:rsid w:val="00783F1F"/>
    <w:rsid w:val="00785965"/>
    <w:rsid w:val="00785A58"/>
    <w:rsid w:val="007863DF"/>
    <w:rsid w:val="00786426"/>
    <w:rsid w:val="00786CA0"/>
    <w:rsid w:val="00791997"/>
    <w:rsid w:val="007934C5"/>
    <w:rsid w:val="007A0EAD"/>
    <w:rsid w:val="007A0F1E"/>
    <w:rsid w:val="007A1844"/>
    <w:rsid w:val="007A25D8"/>
    <w:rsid w:val="007A27BB"/>
    <w:rsid w:val="007A6B08"/>
    <w:rsid w:val="007A7B15"/>
    <w:rsid w:val="007B095A"/>
    <w:rsid w:val="007B0E50"/>
    <w:rsid w:val="007B47C0"/>
    <w:rsid w:val="007B544C"/>
    <w:rsid w:val="007B7708"/>
    <w:rsid w:val="007B7E8E"/>
    <w:rsid w:val="007C0494"/>
    <w:rsid w:val="007C0D00"/>
    <w:rsid w:val="007C2103"/>
    <w:rsid w:val="007C3C8E"/>
    <w:rsid w:val="007C5E8B"/>
    <w:rsid w:val="007C6A7E"/>
    <w:rsid w:val="007D080B"/>
    <w:rsid w:val="007D22D5"/>
    <w:rsid w:val="007D30E7"/>
    <w:rsid w:val="007D43BE"/>
    <w:rsid w:val="007D683F"/>
    <w:rsid w:val="007D7203"/>
    <w:rsid w:val="007E0BA0"/>
    <w:rsid w:val="007E19BE"/>
    <w:rsid w:val="007E20F6"/>
    <w:rsid w:val="007E3892"/>
    <w:rsid w:val="007F3698"/>
    <w:rsid w:val="007F47C4"/>
    <w:rsid w:val="007F4AFC"/>
    <w:rsid w:val="007F4B21"/>
    <w:rsid w:val="007F5659"/>
    <w:rsid w:val="007F6D71"/>
    <w:rsid w:val="00801702"/>
    <w:rsid w:val="008021DE"/>
    <w:rsid w:val="00803E3B"/>
    <w:rsid w:val="00803F3F"/>
    <w:rsid w:val="008050B1"/>
    <w:rsid w:val="00811671"/>
    <w:rsid w:val="008121E6"/>
    <w:rsid w:val="008133AC"/>
    <w:rsid w:val="00813E33"/>
    <w:rsid w:val="008146E7"/>
    <w:rsid w:val="0082024A"/>
    <w:rsid w:val="008205CD"/>
    <w:rsid w:val="00821938"/>
    <w:rsid w:val="00821A31"/>
    <w:rsid w:val="00821C25"/>
    <w:rsid w:val="00821F38"/>
    <w:rsid w:val="008225DE"/>
    <w:rsid w:val="00822757"/>
    <w:rsid w:val="008227AE"/>
    <w:rsid w:val="00823739"/>
    <w:rsid w:val="00823A06"/>
    <w:rsid w:val="00823F92"/>
    <w:rsid w:val="0082430F"/>
    <w:rsid w:val="00826074"/>
    <w:rsid w:val="00827EDF"/>
    <w:rsid w:val="0083281B"/>
    <w:rsid w:val="00836840"/>
    <w:rsid w:val="0083728D"/>
    <w:rsid w:val="00837A75"/>
    <w:rsid w:val="00840422"/>
    <w:rsid w:val="00841DC2"/>
    <w:rsid w:val="00843ABB"/>
    <w:rsid w:val="00846890"/>
    <w:rsid w:val="0084765F"/>
    <w:rsid w:val="00847D6C"/>
    <w:rsid w:val="0085303C"/>
    <w:rsid w:val="00854721"/>
    <w:rsid w:val="00860A11"/>
    <w:rsid w:val="00860F58"/>
    <w:rsid w:val="008632E7"/>
    <w:rsid w:val="008640BE"/>
    <w:rsid w:val="0086570B"/>
    <w:rsid w:val="008670A0"/>
    <w:rsid w:val="008700E5"/>
    <w:rsid w:val="0087043B"/>
    <w:rsid w:val="00870CCE"/>
    <w:rsid w:val="00871C61"/>
    <w:rsid w:val="00872314"/>
    <w:rsid w:val="008725A0"/>
    <w:rsid w:val="008733FC"/>
    <w:rsid w:val="00873B67"/>
    <w:rsid w:val="008748D9"/>
    <w:rsid w:val="00874FC3"/>
    <w:rsid w:val="00875ADA"/>
    <w:rsid w:val="00880DAF"/>
    <w:rsid w:val="00882507"/>
    <w:rsid w:val="00883462"/>
    <w:rsid w:val="00884AD6"/>
    <w:rsid w:val="00884E94"/>
    <w:rsid w:val="0088519C"/>
    <w:rsid w:val="008863A9"/>
    <w:rsid w:val="008863BB"/>
    <w:rsid w:val="00886D7F"/>
    <w:rsid w:val="00896427"/>
    <w:rsid w:val="008975DC"/>
    <w:rsid w:val="008A0B33"/>
    <w:rsid w:val="008A138F"/>
    <w:rsid w:val="008A1A75"/>
    <w:rsid w:val="008A2CD5"/>
    <w:rsid w:val="008A2E83"/>
    <w:rsid w:val="008A4AEE"/>
    <w:rsid w:val="008A71B2"/>
    <w:rsid w:val="008B073F"/>
    <w:rsid w:val="008B1885"/>
    <w:rsid w:val="008B266E"/>
    <w:rsid w:val="008B5459"/>
    <w:rsid w:val="008B594D"/>
    <w:rsid w:val="008B684F"/>
    <w:rsid w:val="008C2A86"/>
    <w:rsid w:val="008C571D"/>
    <w:rsid w:val="008C68EB"/>
    <w:rsid w:val="008D055F"/>
    <w:rsid w:val="008D0E4C"/>
    <w:rsid w:val="008D41D6"/>
    <w:rsid w:val="008D4D73"/>
    <w:rsid w:val="008E09FF"/>
    <w:rsid w:val="008E0B03"/>
    <w:rsid w:val="008E14D5"/>
    <w:rsid w:val="008E18AB"/>
    <w:rsid w:val="008E1B63"/>
    <w:rsid w:val="008E2BB1"/>
    <w:rsid w:val="008E2C34"/>
    <w:rsid w:val="008E35D9"/>
    <w:rsid w:val="008E5220"/>
    <w:rsid w:val="008E5B0F"/>
    <w:rsid w:val="008E774C"/>
    <w:rsid w:val="008F5E8A"/>
    <w:rsid w:val="008F6066"/>
    <w:rsid w:val="008F7370"/>
    <w:rsid w:val="00900A32"/>
    <w:rsid w:val="00902CD3"/>
    <w:rsid w:val="00904E8E"/>
    <w:rsid w:val="009066F3"/>
    <w:rsid w:val="0090730A"/>
    <w:rsid w:val="00907FA1"/>
    <w:rsid w:val="00910A20"/>
    <w:rsid w:val="0091345E"/>
    <w:rsid w:val="0092010D"/>
    <w:rsid w:val="009212FF"/>
    <w:rsid w:val="00922FA1"/>
    <w:rsid w:val="00923DA7"/>
    <w:rsid w:val="00926792"/>
    <w:rsid w:val="00930F53"/>
    <w:rsid w:val="00931728"/>
    <w:rsid w:val="009353E6"/>
    <w:rsid w:val="009377E5"/>
    <w:rsid w:val="009417AE"/>
    <w:rsid w:val="009420A9"/>
    <w:rsid w:val="00943B9B"/>
    <w:rsid w:val="00947DD8"/>
    <w:rsid w:val="00950590"/>
    <w:rsid w:val="00950BB8"/>
    <w:rsid w:val="009529DC"/>
    <w:rsid w:val="0095308D"/>
    <w:rsid w:val="0095541F"/>
    <w:rsid w:val="00956C6B"/>
    <w:rsid w:val="00956EED"/>
    <w:rsid w:val="00961894"/>
    <w:rsid w:val="009632F8"/>
    <w:rsid w:val="00964066"/>
    <w:rsid w:val="00964549"/>
    <w:rsid w:val="009673D0"/>
    <w:rsid w:val="0096761E"/>
    <w:rsid w:val="00970E0B"/>
    <w:rsid w:val="0097285E"/>
    <w:rsid w:val="00972EA2"/>
    <w:rsid w:val="0098190A"/>
    <w:rsid w:val="00983756"/>
    <w:rsid w:val="00984FCC"/>
    <w:rsid w:val="00985E25"/>
    <w:rsid w:val="009907D2"/>
    <w:rsid w:val="00990979"/>
    <w:rsid w:val="00991C88"/>
    <w:rsid w:val="00991C91"/>
    <w:rsid w:val="009934B6"/>
    <w:rsid w:val="009A0EF7"/>
    <w:rsid w:val="009A150F"/>
    <w:rsid w:val="009A3074"/>
    <w:rsid w:val="009A412F"/>
    <w:rsid w:val="009A4BE6"/>
    <w:rsid w:val="009A6087"/>
    <w:rsid w:val="009B1B60"/>
    <w:rsid w:val="009B482D"/>
    <w:rsid w:val="009C4A59"/>
    <w:rsid w:val="009D0413"/>
    <w:rsid w:val="009D0BED"/>
    <w:rsid w:val="009D715F"/>
    <w:rsid w:val="009D7364"/>
    <w:rsid w:val="009E0E3A"/>
    <w:rsid w:val="009E22C0"/>
    <w:rsid w:val="009E2F6D"/>
    <w:rsid w:val="009E3BD9"/>
    <w:rsid w:val="009E469D"/>
    <w:rsid w:val="009E7BF0"/>
    <w:rsid w:val="009F03A9"/>
    <w:rsid w:val="009F42CC"/>
    <w:rsid w:val="009F59A4"/>
    <w:rsid w:val="009F797B"/>
    <w:rsid w:val="00A00D2B"/>
    <w:rsid w:val="00A00F62"/>
    <w:rsid w:val="00A01156"/>
    <w:rsid w:val="00A02EC2"/>
    <w:rsid w:val="00A04360"/>
    <w:rsid w:val="00A0771A"/>
    <w:rsid w:val="00A109B4"/>
    <w:rsid w:val="00A21215"/>
    <w:rsid w:val="00A2272A"/>
    <w:rsid w:val="00A237C4"/>
    <w:rsid w:val="00A24FE5"/>
    <w:rsid w:val="00A26DF2"/>
    <w:rsid w:val="00A32C5D"/>
    <w:rsid w:val="00A345E5"/>
    <w:rsid w:val="00A37EA6"/>
    <w:rsid w:val="00A409E1"/>
    <w:rsid w:val="00A41E9E"/>
    <w:rsid w:val="00A435F0"/>
    <w:rsid w:val="00A43CCB"/>
    <w:rsid w:val="00A45262"/>
    <w:rsid w:val="00A47E5B"/>
    <w:rsid w:val="00A505E9"/>
    <w:rsid w:val="00A51029"/>
    <w:rsid w:val="00A51FC7"/>
    <w:rsid w:val="00A528A3"/>
    <w:rsid w:val="00A54FEE"/>
    <w:rsid w:val="00A564A0"/>
    <w:rsid w:val="00A64525"/>
    <w:rsid w:val="00A65B15"/>
    <w:rsid w:val="00A6662B"/>
    <w:rsid w:val="00A67622"/>
    <w:rsid w:val="00A67CA9"/>
    <w:rsid w:val="00A71B57"/>
    <w:rsid w:val="00A72930"/>
    <w:rsid w:val="00A76132"/>
    <w:rsid w:val="00A766E8"/>
    <w:rsid w:val="00A80455"/>
    <w:rsid w:val="00A80BDC"/>
    <w:rsid w:val="00A92123"/>
    <w:rsid w:val="00A94BC6"/>
    <w:rsid w:val="00A95D07"/>
    <w:rsid w:val="00A9703A"/>
    <w:rsid w:val="00AA2893"/>
    <w:rsid w:val="00AA4DC7"/>
    <w:rsid w:val="00AA66E5"/>
    <w:rsid w:val="00AA6ABC"/>
    <w:rsid w:val="00AA7784"/>
    <w:rsid w:val="00AB1267"/>
    <w:rsid w:val="00AB3200"/>
    <w:rsid w:val="00AB445C"/>
    <w:rsid w:val="00AB5A05"/>
    <w:rsid w:val="00AC045C"/>
    <w:rsid w:val="00AC2EA3"/>
    <w:rsid w:val="00AC4D5F"/>
    <w:rsid w:val="00AC7955"/>
    <w:rsid w:val="00AC7E29"/>
    <w:rsid w:val="00AD08F2"/>
    <w:rsid w:val="00AD5BCD"/>
    <w:rsid w:val="00AD7049"/>
    <w:rsid w:val="00AE3457"/>
    <w:rsid w:val="00AE4C9E"/>
    <w:rsid w:val="00AE6787"/>
    <w:rsid w:val="00AF0A14"/>
    <w:rsid w:val="00AF1601"/>
    <w:rsid w:val="00AF3C35"/>
    <w:rsid w:val="00AF3D30"/>
    <w:rsid w:val="00AF660E"/>
    <w:rsid w:val="00B006AB"/>
    <w:rsid w:val="00B11B2A"/>
    <w:rsid w:val="00B14FF4"/>
    <w:rsid w:val="00B1565C"/>
    <w:rsid w:val="00B201CC"/>
    <w:rsid w:val="00B20EB2"/>
    <w:rsid w:val="00B21E22"/>
    <w:rsid w:val="00B25B14"/>
    <w:rsid w:val="00B25B1C"/>
    <w:rsid w:val="00B26B8B"/>
    <w:rsid w:val="00B27D9F"/>
    <w:rsid w:val="00B314E8"/>
    <w:rsid w:val="00B319B0"/>
    <w:rsid w:val="00B3287B"/>
    <w:rsid w:val="00B344E0"/>
    <w:rsid w:val="00B35C5E"/>
    <w:rsid w:val="00B35FB8"/>
    <w:rsid w:val="00B43AFA"/>
    <w:rsid w:val="00B532CF"/>
    <w:rsid w:val="00B5389A"/>
    <w:rsid w:val="00B54354"/>
    <w:rsid w:val="00B5473B"/>
    <w:rsid w:val="00B56025"/>
    <w:rsid w:val="00B563D5"/>
    <w:rsid w:val="00B56436"/>
    <w:rsid w:val="00B70493"/>
    <w:rsid w:val="00B74E2A"/>
    <w:rsid w:val="00B75213"/>
    <w:rsid w:val="00B80357"/>
    <w:rsid w:val="00B823B8"/>
    <w:rsid w:val="00B860AE"/>
    <w:rsid w:val="00B87D69"/>
    <w:rsid w:val="00B94501"/>
    <w:rsid w:val="00B949C9"/>
    <w:rsid w:val="00B9633E"/>
    <w:rsid w:val="00B976F0"/>
    <w:rsid w:val="00BA0585"/>
    <w:rsid w:val="00BA0C70"/>
    <w:rsid w:val="00BA2E80"/>
    <w:rsid w:val="00BB31F9"/>
    <w:rsid w:val="00BB5262"/>
    <w:rsid w:val="00BB6481"/>
    <w:rsid w:val="00BB6501"/>
    <w:rsid w:val="00BC0858"/>
    <w:rsid w:val="00BC1301"/>
    <w:rsid w:val="00BC4597"/>
    <w:rsid w:val="00BC5F10"/>
    <w:rsid w:val="00BD0C89"/>
    <w:rsid w:val="00BD3EAA"/>
    <w:rsid w:val="00BD59A8"/>
    <w:rsid w:val="00BD6414"/>
    <w:rsid w:val="00BE3BCB"/>
    <w:rsid w:val="00BE4F2D"/>
    <w:rsid w:val="00BE50E1"/>
    <w:rsid w:val="00BE6AD0"/>
    <w:rsid w:val="00BE703A"/>
    <w:rsid w:val="00BF0C51"/>
    <w:rsid w:val="00BF1821"/>
    <w:rsid w:val="00BF18E6"/>
    <w:rsid w:val="00BF2A11"/>
    <w:rsid w:val="00BF360D"/>
    <w:rsid w:val="00BF4461"/>
    <w:rsid w:val="00BF4A85"/>
    <w:rsid w:val="00BF64DA"/>
    <w:rsid w:val="00BF6FDD"/>
    <w:rsid w:val="00C01AE7"/>
    <w:rsid w:val="00C01FD9"/>
    <w:rsid w:val="00C02E2B"/>
    <w:rsid w:val="00C03CD8"/>
    <w:rsid w:val="00C06962"/>
    <w:rsid w:val="00C11BE4"/>
    <w:rsid w:val="00C1310E"/>
    <w:rsid w:val="00C14475"/>
    <w:rsid w:val="00C1787B"/>
    <w:rsid w:val="00C20157"/>
    <w:rsid w:val="00C2113F"/>
    <w:rsid w:val="00C214B3"/>
    <w:rsid w:val="00C224D4"/>
    <w:rsid w:val="00C2399B"/>
    <w:rsid w:val="00C25902"/>
    <w:rsid w:val="00C25C0B"/>
    <w:rsid w:val="00C318DB"/>
    <w:rsid w:val="00C31D88"/>
    <w:rsid w:val="00C32305"/>
    <w:rsid w:val="00C33B47"/>
    <w:rsid w:val="00C40EC5"/>
    <w:rsid w:val="00C41189"/>
    <w:rsid w:val="00C4186B"/>
    <w:rsid w:val="00C41C49"/>
    <w:rsid w:val="00C4388E"/>
    <w:rsid w:val="00C45D81"/>
    <w:rsid w:val="00C50B5B"/>
    <w:rsid w:val="00C52084"/>
    <w:rsid w:val="00C521DC"/>
    <w:rsid w:val="00C5270B"/>
    <w:rsid w:val="00C52EC5"/>
    <w:rsid w:val="00C53C6B"/>
    <w:rsid w:val="00C555A8"/>
    <w:rsid w:val="00C609D0"/>
    <w:rsid w:val="00C63F3A"/>
    <w:rsid w:val="00C64914"/>
    <w:rsid w:val="00C6504D"/>
    <w:rsid w:val="00C6629B"/>
    <w:rsid w:val="00C755B6"/>
    <w:rsid w:val="00C75DC2"/>
    <w:rsid w:val="00C76D08"/>
    <w:rsid w:val="00C847EC"/>
    <w:rsid w:val="00C85ABE"/>
    <w:rsid w:val="00C860B8"/>
    <w:rsid w:val="00C9079B"/>
    <w:rsid w:val="00C9243A"/>
    <w:rsid w:val="00C93E94"/>
    <w:rsid w:val="00C94852"/>
    <w:rsid w:val="00C95493"/>
    <w:rsid w:val="00C972B9"/>
    <w:rsid w:val="00CA1065"/>
    <w:rsid w:val="00CA20D1"/>
    <w:rsid w:val="00CA2FFD"/>
    <w:rsid w:val="00CA3298"/>
    <w:rsid w:val="00CB0C92"/>
    <w:rsid w:val="00CB27D4"/>
    <w:rsid w:val="00CB2B62"/>
    <w:rsid w:val="00CC0753"/>
    <w:rsid w:val="00CC5414"/>
    <w:rsid w:val="00CC6820"/>
    <w:rsid w:val="00CC711E"/>
    <w:rsid w:val="00CD0FAC"/>
    <w:rsid w:val="00CD116D"/>
    <w:rsid w:val="00CD33E0"/>
    <w:rsid w:val="00CD5115"/>
    <w:rsid w:val="00CD5561"/>
    <w:rsid w:val="00CD599B"/>
    <w:rsid w:val="00CD5F64"/>
    <w:rsid w:val="00CE36F9"/>
    <w:rsid w:val="00CE3CBA"/>
    <w:rsid w:val="00CE46AD"/>
    <w:rsid w:val="00CE5445"/>
    <w:rsid w:val="00CE6036"/>
    <w:rsid w:val="00CE7F1A"/>
    <w:rsid w:val="00CF1945"/>
    <w:rsid w:val="00CF378E"/>
    <w:rsid w:val="00CF5E0C"/>
    <w:rsid w:val="00CF5FB0"/>
    <w:rsid w:val="00CF6E75"/>
    <w:rsid w:val="00D01FCC"/>
    <w:rsid w:val="00D03A6B"/>
    <w:rsid w:val="00D0421A"/>
    <w:rsid w:val="00D04606"/>
    <w:rsid w:val="00D0539F"/>
    <w:rsid w:val="00D05826"/>
    <w:rsid w:val="00D07E1B"/>
    <w:rsid w:val="00D10A04"/>
    <w:rsid w:val="00D11AD1"/>
    <w:rsid w:val="00D13460"/>
    <w:rsid w:val="00D159D5"/>
    <w:rsid w:val="00D1646F"/>
    <w:rsid w:val="00D17170"/>
    <w:rsid w:val="00D174F6"/>
    <w:rsid w:val="00D23C4D"/>
    <w:rsid w:val="00D23FC0"/>
    <w:rsid w:val="00D24DE5"/>
    <w:rsid w:val="00D26118"/>
    <w:rsid w:val="00D27E5F"/>
    <w:rsid w:val="00D3015B"/>
    <w:rsid w:val="00D3263E"/>
    <w:rsid w:val="00D35D41"/>
    <w:rsid w:val="00D4089C"/>
    <w:rsid w:val="00D40E4C"/>
    <w:rsid w:val="00D44BCC"/>
    <w:rsid w:val="00D44E1F"/>
    <w:rsid w:val="00D4536C"/>
    <w:rsid w:val="00D46079"/>
    <w:rsid w:val="00D46119"/>
    <w:rsid w:val="00D47857"/>
    <w:rsid w:val="00D50B8B"/>
    <w:rsid w:val="00D51CC8"/>
    <w:rsid w:val="00D52145"/>
    <w:rsid w:val="00D531B4"/>
    <w:rsid w:val="00D53A71"/>
    <w:rsid w:val="00D53F2B"/>
    <w:rsid w:val="00D543FA"/>
    <w:rsid w:val="00D54F3E"/>
    <w:rsid w:val="00D5509F"/>
    <w:rsid w:val="00D55DB0"/>
    <w:rsid w:val="00D55EDE"/>
    <w:rsid w:val="00D55FF0"/>
    <w:rsid w:val="00D56B7B"/>
    <w:rsid w:val="00D576C2"/>
    <w:rsid w:val="00D57D7D"/>
    <w:rsid w:val="00D6382A"/>
    <w:rsid w:val="00D70857"/>
    <w:rsid w:val="00D70E97"/>
    <w:rsid w:val="00D7166A"/>
    <w:rsid w:val="00D7598C"/>
    <w:rsid w:val="00D769F7"/>
    <w:rsid w:val="00D77368"/>
    <w:rsid w:val="00D84155"/>
    <w:rsid w:val="00D845FA"/>
    <w:rsid w:val="00D86BFB"/>
    <w:rsid w:val="00D87511"/>
    <w:rsid w:val="00D958E8"/>
    <w:rsid w:val="00D97607"/>
    <w:rsid w:val="00DA10D3"/>
    <w:rsid w:val="00DA31A3"/>
    <w:rsid w:val="00DA4DC9"/>
    <w:rsid w:val="00DA603F"/>
    <w:rsid w:val="00DB154E"/>
    <w:rsid w:val="00DB5A03"/>
    <w:rsid w:val="00DB6FB9"/>
    <w:rsid w:val="00DC13D7"/>
    <w:rsid w:val="00DC738A"/>
    <w:rsid w:val="00DC771F"/>
    <w:rsid w:val="00DC7F9B"/>
    <w:rsid w:val="00DD0789"/>
    <w:rsid w:val="00DD0847"/>
    <w:rsid w:val="00DD2A6A"/>
    <w:rsid w:val="00DD3F5D"/>
    <w:rsid w:val="00DD5D13"/>
    <w:rsid w:val="00DD5EC3"/>
    <w:rsid w:val="00DD7353"/>
    <w:rsid w:val="00DD7F7F"/>
    <w:rsid w:val="00DE1519"/>
    <w:rsid w:val="00DE16C0"/>
    <w:rsid w:val="00DE1B49"/>
    <w:rsid w:val="00DE22F7"/>
    <w:rsid w:val="00DE34AF"/>
    <w:rsid w:val="00DE3E00"/>
    <w:rsid w:val="00DE46CD"/>
    <w:rsid w:val="00DE6866"/>
    <w:rsid w:val="00DE6CCD"/>
    <w:rsid w:val="00DE7A69"/>
    <w:rsid w:val="00DF1385"/>
    <w:rsid w:val="00DF2987"/>
    <w:rsid w:val="00DF4AD7"/>
    <w:rsid w:val="00DF7C9D"/>
    <w:rsid w:val="00E00388"/>
    <w:rsid w:val="00E00797"/>
    <w:rsid w:val="00E02A50"/>
    <w:rsid w:val="00E061B6"/>
    <w:rsid w:val="00E07F47"/>
    <w:rsid w:val="00E118C4"/>
    <w:rsid w:val="00E14131"/>
    <w:rsid w:val="00E142CB"/>
    <w:rsid w:val="00E14767"/>
    <w:rsid w:val="00E15144"/>
    <w:rsid w:val="00E2012C"/>
    <w:rsid w:val="00E20172"/>
    <w:rsid w:val="00E23780"/>
    <w:rsid w:val="00E24855"/>
    <w:rsid w:val="00E26249"/>
    <w:rsid w:val="00E27A4A"/>
    <w:rsid w:val="00E30A31"/>
    <w:rsid w:val="00E30AA5"/>
    <w:rsid w:val="00E30B49"/>
    <w:rsid w:val="00E30C00"/>
    <w:rsid w:val="00E30DFC"/>
    <w:rsid w:val="00E30E77"/>
    <w:rsid w:val="00E316E4"/>
    <w:rsid w:val="00E35A6D"/>
    <w:rsid w:val="00E36ACE"/>
    <w:rsid w:val="00E44846"/>
    <w:rsid w:val="00E44973"/>
    <w:rsid w:val="00E44CB1"/>
    <w:rsid w:val="00E450FE"/>
    <w:rsid w:val="00E460FC"/>
    <w:rsid w:val="00E4782D"/>
    <w:rsid w:val="00E47C26"/>
    <w:rsid w:val="00E51AD1"/>
    <w:rsid w:val="00E5354D"/>
    <w:rsid w:val="00E53673"/>
    <w:rsid w:val="00E553E4"/>
    <w:rsid w:val="00E554B3"/>
    <w:rsid w:val="00E562FC"/>
    <w:rsid w:val="00E607D7"/>
    <w:rsid w:val="00E637BE"/>
    <w:rsid w:val="00E67C5E"/>
    <w:rsid w:val="00E7024B"/>
    <w:rsid w:val="00E71BF1"/>
    <w:rsid w:val="00E72E66"/>
    <w:rsid w:val="00E739EE"/>
    <w:rsid w:val="00E7463B"/>
    <w:rsid w:val="00E746B9"/>
    <w:rsid w:val="00E74C1B"/>
    <w:rsid w:val="00E75625"/>
    <w:rsid w:val="00E76223"/>
    <w:rsid w:val="00E801B9"/>
    <w:rsid w:val="00E81740"/>
    <w:rsid w:val="00E83D8B"/>
    <w:rsid w:val="00E83EFB"/>
    <w:rsid w:val="00E86F33"/>
    <w:rsid w:val="00E87AC7"/>
    <w:rsid w:val="00E90784"/>
    <w:rsid w:val="00E96241"/>
    <w:rsid w:val="00E96617"/>
    <w:rsid w:val="00E96F93"/>
    <w:rsid w:val="00E97BFD"/>
    <w:rsid w:val="00EA04DB"/>
    <w:rsid w:val="00EA4B81"/>
    <w:rsid w:val="00EA4CE6"/>
    <w:rsid w:val="00EA7FD3"/>
    <w:rsid w:val="00EB07F5"/>
    <w:rsid w:val="00EB14E5"/>
    <w:rsid w:val="00EB3B2C"/>
    <w:rsid w:val="00EC00D1"/>
    <w:rsid w:val="00EC576A"/>
    <w:rsid w:val="00EC6674"/>
    <w:rsid w:val="00EC78B2"/>
    <w:rsid w:val="00ED0A3F"/>
    <w:rsid w:val="00ED1937"/>
    <w:rsid w:val="00ED1A6D"/>
    <w:rsid w:val="00EE13BB"/>
    <w:rsid w:val="00EE6C3A"/>
    <w:rsid w:val="00EF091A"/>
    <w:rsid w:val="00EF3AEE"/>
    <w:rsid w:val="00EF3F6B"/>
    <w:rsid w:val="00EF6487"/>
    <w:rsid w:val="00EF67A9"/>
    <w:rsid w:val="00F010E2"/>
    <w:rsid w:val="00F057E3"/>
    <w:rsid w:val="00F06EEA"/>
    <w:rsid w:val="00F12CD0"/>
    <w:rsid w:val="00F1555F"/>
    <w:rsid w:val="00F175E5"/>
    <w:rsid w:val="00F17B07"/>
    <w:rsid w:val="00F200EB"/>
    <w:rsid w:val="00F20CEB"/>
    <w:rsid w:val="00F248C2"/>
    <w:rsid w:val="00F24AA8"/>
    <w:rsid w:val="00F269D2"/>
    <w:rsid w:val="00F27820"/>
    <w:rsid w:val="00F309B1"/>
    <w:rsid w:val="00F30C2A"/>
    <w:rsid w:val="00F31726"/>
    <w:rsid w:val="00F32997"/>
    <w:rsid w:val="00F358DA"/>
    <w:rsid w:val="00F35A7C"/>
    <w:rsid w:val="00F3629C"/>
    <w:rsid w:val="00F3646C"/>
    <w:rsid w:val="00F401A5"/>
    <w:rsid w:val="00F40BD6"/>
    <w:rsid w:val="00F41030"/>
    <w:rsid w:val="00F4314E"/>
    <w:rsid w:val="00F4363C"/>
    <w:rsid w:val="00F43E38"/>
    <w:rsid w:val="00F44A51"/>
    <w:rsid w:val="00F45304"/>
    <w:rsid w:val="00F4772A"/>
    <w:rsid w:val="00F5135A"/>
    <w:rsid w:val="00F51AC8"/>
    <w:rsid w:val="00F5219A"/>
    <w:rsid w:val="00F52731"/>
    <w:rsid w:val="00F531DD"/>
    <w:rsid w:val="00F54653"/>
    <w:rsid w:val="00F55245"/>
    <w:rsid w:val="00F557C3"/>
    <w:rsid w:val="00F569E0"/>
    <w:rsid w:val="00F56A17"/>
    <w:rsid w:val="00F62CCD"/>
    <w:rsid w:val="00F64B98"/>
    <w:rsid w:val="00F70EB0"/>
    <w:rsid w:val="00F712E5"/>
    <w:rsid w:val="00F7246A"/>
    <w:rsid w:val="00F73CCD"/>
    <w:rsid w:val="00F7432E"/>
    <w:rsid w:val="00F743D8"/>
    <w:rsid w:val="00F76747"/>
    <w:rsid w:val="00F778AA"/>
    <w:rsid w:val="00F77D0C"/>
    <w:rsid w:val="00F77F37"/>
    <w:rsid w:val="00F8292E"/>
    <w:rsid w:val="00F83B28"/>
    <w:rsid w:val="00F83D6E"/>
    <w:rsid w:val="00F84AF1"/>
    <w:rsid w:val="00F85104"/>
    <w:rsid w:val="00F85D15"/>
    <w:rsid w:val="00F86244"/>
    <w:rsid w:val="00F879AD"/>
    <w:rsid w:val="00F90BC0"/>
    <w:rsid w:val="00F930E1"/>
    <w:rsid w:val="00F93E68"/>
    <w:rsid w:val="00FA040A"/>
    <w:rsid w:val="00FA27BA"/>
    <w:rsid w:val="00FA2C3C"/>
    <w:rsid w:val="00FA414F"/>
    <w:rsid w:val="00FA525E"/>
    <w:rsid w:val="00FA6766"/>
    <w:rsid w:val="00FA6904"/>
    <w:rsid w:val="00FA7906"/>
    <w:rsid w:val="00FB1BD7"/>
    <w:rsid w:val="00FB215D"/>
    <w:rsid w:val="00FB2EC3"/>
    <w:rsid w:val="00FB442A"/>
    <w:rsid w:val="00FB4909"/>
    <w:rsid w:val="00FC01AE"/>
    <w:rsid w:val="00FC1765"/>
    <w:rsid w:val="00FC1D52"/>
    <w:rsid w:val="00FC1E10"/>
    <w:rsid w:val="00FC3A7C"/>
    <w:rsid w:val="00FC74F7"/>
    <w:rsid w:val="00FD3540"/>
    <w:rsid w:val="00FD5EFD"/>
    <w:rsid w:val="00FE66E0"/>
    <w:rsid w:val="00FF2B20"/>
    <w:rsid w:val="00FF377D"/>
    <w:rsid w:val="00FF3DF0"/>
    <w:rsid w:val="00FF3F16"/>
    <w:rsid w:val="00FF4FE3"/>
    <w:rsid w:val="00FF63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CB9D2AD"/>
  <w15:chartTrackingRefBased/>
  <w15:docId w15:val="{A0195C70-E493-43ED-BDA5-5C9130312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0421A"/>
    <w:pPr>
      <w:widowControl w:val="0"/>
      <w:spacing w:after="0" w:line="240" w:lineRule="auto"/>
      <w:jc w:val="both"/>
    </w:pPr>
    <w:rPr>
      <w:rFonts w:ascii="Times" w:eastAsia="平成明朝" w:hAnsi="Times" w:cs="Times New Roman"/>
      <w:kern w:val="2"/>
      <w:sz w:val="24"/>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E469D"/>
    <w:pPr>
      <w:tabs>
        <w:tab w:val="center" w:pos="4419"/>
        <w:tab w:val="right" w:pos="8838"/>
      </w:tabs>
    </w:pPr>
  </w:style>
  <w:style w:type="character" w:customStyle="1" w:styleId="Char">
    <w:name w:val="머리글 Char"/>
    <w:basedOn w:val="a0"/>
    <w:link w:val="a3"/>
    <w:uiPriority w:val="99"/>
    <w:rsid w:val="009E469D"/>
    <w:rPr>
      <w:rFonts w:ascii="Times" w:eastAsia="平成明朝" w:hAnsi="Times" w:cs="Times New Roman"/>
      <w:kern w:val="2"/>
      <w:sz w:val="24"/>
      <w:szCs w:val="20"/>
    </w:rPr>
  </w:style>
  <w:style w:type="paragraph" w:styleId="a4">
    <w:name w:val="footer"/>
    <w:basedOn w:val="a"/>
    <w:link w:val="Char0"/>
    <w:uiPriority w:val="99"/>
    <w:unhideWhenUsed/>
    <w:rsid w:val="009E469D"/>
    <w:pPr>
      <w:tabs>
        <w:tab w:val="center" w:pos="4419"/>
        <w:tab w:val="right" w:pos="8838"/>
      </w:tabs>
    </w:pPr>
  </w:style>
  <w:style w:type="character" w:customStyle="1" w:styleId="Char0">
    <w:name w:val="바닥글 Char"/>
    <w:basedOn w:val="a0"/>
    <w:link w:val="a4"/>
    <w:uiPriority w:val="99"/>
    <w:rsid w:val="009E469D"/>
    <w:rPr>
      <w:rFonts w:ascii="Times" w:eastAsia="平成明朝" w:hAnsi="Times" w:cs="Times New Roman"/>
      <w:kern w:val="2"/>
      <w:sz w:val="24"/>
      <w:szCs w:val="20"/>
    </w:rPr>
  </w:style>
  <w:style w:type="character" w:customStyle="1" w:styleId="gd">
    <w:name w:val="gd"/>
    <w:basedOn w:val="a0"/>
    <w:rsid w:val="00BA2E80"/>
  </w:style>
  <w:style w:type="character" w:styleId="a5">
    <w:name w:val="Hyperlink"/>
    <w:basedOn w:val="a0"/>
    <w:uiPriority w:val="99"/>
    <w:unhideWhenUsed/>
    <w:rsid w:val="0001542D"/>
    <w:rPr>
      <w:color w:val="0563C1" w:themeColor="hyperlink"/>
      <w:u w:val="single"/>
    </w:rPr>
  </w:style>
  <w:style w:type="paragraph" w:customStyle="1" w:styleId="main">
    <w:name w:val="main"/>
    <w:basedOn w:val="a"/>
    <w:link w:val="mainChar"/>
    <w:qFormat/>
    <w:rsid w:val="00D01FCC"/>
    <w:pPr>
      <w:ind w:firstLine="567"/>
    </w:pPr>
    <w:rPr>
      <w:rFonts w:ascii="Times New Roman" w:eastAsiaTheme="minorEastAsia" w:hAnsi="Times New Roman"/>
      <w:szCs w:val="24"/>
    </w:rPr>
  </w:style>
  <w:style w:type="character" w:customStyle="1" w:styleId="mainChar">
    <w:name w:val="main Char"/>
    <w:basedOn w:val="a0"/>
    <w:link w:val="main"/>
    <w:rsid w:val="00D01FCC"/>
    <w:rPr>
      <w:rFonts w:ascii="Times New Roman" w:hAnsi="Times New Roman"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Pages>
  <Words>177</Words>
  <Characters>1012</Characters>
  <Application>Microsoft Office Word</Application>
  <DocSecurity>0</DocSecurity>
  <Lines>8</Lines>
  <Paragraphs>2</Paragraphs>
  <ScaleCrop>false</ScaleCrop>
  <HeadingPairs>
    <vt:vector size="6" baseType="variant">
      <vt:variant>
        <vt:lpstr>제목</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o</dc:creator>
  <cp:keywords/>
  <dc:description/>
  <cp:lastModifiedBy>Wonkook Kim</cp:lastModifiedBy>
  <cp:revision>14</cp:revision>
  <dcterms:created xsi:type="dcterms:W3CDTF">2022-11-25T07:32:00Z</dcterms:created>
  <dcterms:modified xsi:type="dcterms:W3CDTF">2025-06-19T02:44:00Z</dcterms:modified>
</cp:coreProperties>
</file>